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4092D" w14:textId="6191689C" w:rsidR="00452D60" w:rsidRPr="00A47F7E" w:rsidRDefault="00452D60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4190BFBD" w14:textId="341148D9" w:rsidR="00452D60" w:rsidRPr="00792E27" w:rsidRDefault="00490FB0">
      <w:pPr>
        <w:pStyle w:val="Heading2"/>
        <w:spacing w:before="97"/>
        <w:rPr>
          <w:rFonts w:asciiTheme="minorHAnsi" w:hAnsiTheme="minorHAnsi" w:cstheme="minorHAnsi"/>
          <w:color w:val="00B0F0"/>
          <w:sz w:val="24"/>
          <w:szCs w:val="24"/>
        </w:rPr>
      </w:pPr>
      <w:r w:rsidRPr="00792E27">
        <w:rPr>
          <w:rFonts w:asciiTheme="minorHAnsi" w:hAnsiTheme="minorHAnsi" w:cstheme="minorHAnsi"/>
          <w:noProof/>
          <w:color w:val="00B0F0"/>
          <w:sz w:val="14"/>
        </w:rPr>
        <w:pict w14:anchorId="1EF3E58B">
          <v:rect id="_x0000_s1097" style="position:absolute;left:0;text-align:left;margin-left:10.5pt;margin-top:12.1pt;width:189.75pt;height:100.9pt;z-index:251662336" fillcolor="#00b0f0" stroked="f">
            <v:textbox>
              <w:txbxContent>
                <w:p w14:paraId="4DEB7FFE" w14:textId="77777777" w:rsidR="00490FB0" w:rsidRDefault="00490FB0" w:rsidP="00490FB0">
                  <w:pPr>
                    <w:jc w:val="center"/>
                  </w:pPr>
                </w:p>
                <w:p w14:paraId="20AA0726" w14:textId="5E9A0864" w:rsidR="00490FB0" w:rsidRPr="00490FB0" w:rsidRDefault="00490FB0" w:rsidP="00490FB0">
                  <w:pPr>
                    <w:jc w:val="center"/>
                    <w:rPr>
                      <w:sz w:val="32"/>
                      <w:szCs w:val="32"/>
                    </w:rPr>
                  </w:pPr>
                  <w:r w:rsidRPr="00490FB0">
                    <w:rPr>
                      <w:sz w:val="32"/>
                      <w:szCs w:val="32"/>
                    </w:rPr>
                    <w:t>SHYKAT ROY</w:t>
                  </w:r>
                </w:p>
                <w:p w14:paraId="5640CB5A" w14:textId="77777777" w:rsidR="00490FB0" w:rsidRPr="00490FB0" w:rsidRDefault="00490FB0" w:rsidP="00490FB0">
                  <w:pPr>
                    <w:jc w:val="center"/>
                  </w:pPr>
                </w:p>
                <w:p w14:paraId="7F0E5957" w14:textId="24A7F4B4" w:rsidR="00490FB0" w:rsidRPr="00490FB0" w:rsidRDefault="00490FB0" w:rsidP="00490FB0">
                  <w:pPr>
                    <w:jc w:val="center"/>
                    <w:rPr>
                      <w:sz w:val="24"/>
                      <w:szCs w:val="24"/>
                    </w:rPr>
                  </w:pPr>
                  <w:r w:rsidRPr="00490FB0">
                    <w:rPr>
                      <w:sz w:val="24"/>
                      <w:szCs w:val="24"/>
                    </w:rPr>
                    <w:t>Java Full Stack Developer</w:t>
                  </w:r>
                </w:p>
              </w:txbxContent>
            </v:textbox>
          </v:rect>
        </w:pict>
      </w:r>
      <w:r w:rsidR="00912931" w:rsidRPr="00792E27">
        <w:rPr>
          <w:rFonts w:asciiTheme="minorHAnsi" w:hAnsiTheme="minorHAnsi" w:cstheme="minorHAnsi"/>
          <w:color w:val="00B0F0"/>
          <w:sz w:val="24"/>
          <w:szCs w:val="24"/>
        </w:rPr>
        <w:t>OBJECTIVE</w:t>
      </w:r>
    </w:p>
    <w:p w14:paraId="69189EEF" w14:textId="0322C4F3" w:rsidR="00452D60" w:rsidRPr="00A47F7E" w:rsidRDefault="00912931">
      <w:pPr>
        <w:pStyle w:val="BodyText"/>
        <w:ind w:left="4227" w:firstLine="0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>A passionate full</w:t>
      </w:r>
      <w:r w:rsidR="00A47F7E" w:rsidRPr="00A47F7E">
        <w:rPr>
          <w:rFonts w:asciiTheme="minorHAnsi" w:hAnsiTheme="minorHAnsi" w:cstheme="minorHAnsi"/>
          <w:color w:val="202020"/>
        </w:rPr>
        <w:t>-</w:t>
      </w:r>
      <w:r w:rsidRPr="00A47F7E">
        <w:rPr>
          <w:rFonts w:asciiTheme="minorHAnsi" w:hAnsiTheme="minorHAnsi" w:cstheme="minorHAnsi"/>
          <w:color w:val="202020"/>
        </w:rPr>
        <w:t>stack developer</w:t>
      </w:r>
    </w:p>
    <w:p w14:paraId="70961887" w14:textId="7AF33EC4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>Always</w:t>
      </w:r>
      <w:r w:rsidRPr="00A47F7E">
        <w:rPr>
          <w:rFonts w:asciiTheme="minorHAnsi" w:hAnsiTheme="minorHAnsi" w:cstheme="minorHAnsi"/>
          <w:color w:val="202020"/>
          <w:spacing w:val="-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find</w:t>
      </w:r>
      <w:r w:rsidRPr="00A47F7E">
        <w:rPr>
          <w:rFonts w:asciiTheme="minorHAnsi" w:hAnsiTheme="minorHAnsi" w:cstheme="minorHAnsi"/>
          <w:color w:val="202020"/>
          <w:spacing w:val="-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opportunities</w:t>
      </w:r>
      <w:r w:rsidRPr="00A47F7E">
        <w:rPr>
          <w:rFonts w:asciiTheme="minorHAnsi" w:hAnsiTheme="minorHAnsi" w:cstheme="minorHAnsi"/>
          <w:color w:val="202020"/>
          <w:spacing w:val="-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to</w:t>
      </w:r>
      <w:r w:rsidRPr="00A47F7E">
        <w:rPr>
          <w:rFonts w:asciiTheme="minorHAnsi" w:hAnsiTheme="minorHAnsi" w:cstheme="minorHAnsi"/>
          <w:color w:val="202020"/>
          <w:spacing w:val="-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grow</w:t>
      </w:r>
      <w:r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and</w:t>
      </w:r>
      <w:r w:rsidRPr="00A47F7E">
        <w:rPr>
          <w:rFonts w:asciiTheme="minorHAnsi" w:hAnsiTheme="minorHAnsi" w:cstheme="minorHAnsi"/>
          <w:color w:val="202020"/>
          <w:spacing w:val="-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learn.</w:t>
      </w:r>
    </w:p>
    <w:p w14:paraId="4937EDDA" w14:textId="7D758D99" w:rsidR="00452D60" w:rsidRPr="00A47F7E" w:rsidRDefault="00912931" w:rsidP="00912931">
      <w:pPr>
        <w:pStyle w:val="ListParagraph"/>
        <w:numPr>
          <w:ilvl w:val="0"/>
          <w:numId w:val="2"/>
        </w:numPr>
        <w:tabs>
          <w:tab w:val="left" w:pos="4429"/>
        </w:tabs>
        <w:spacing w:line="290" w:lineRule="auto"/>
        <w:ind w:right="226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>Dedicated</w:t>
      </w:r>
      <w:r w:rsidRPr="00A47F7E">
        <w:rPr>
          <w:rFonts w:asciiTheme="minorHAnsi" w:hAnsiTheme="minorHAnsi" w:cstheme="minorHAnsi"/>
          <w:color w:val="202020"/>
          <w:spacing w:val="-25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to</w:t>
      </w:r>
      <w:r w:rsidRPr="00A47F7E">
        <w:rPr>
          <w:rFonts w:asciiTheme="minorHAnsi" w:hAnsiTheme="minorHAnsi" w:cstheme="minorHAnsi"/>
          <w:color w:val="202020"/>
          <w:spacing w:val="-24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identifying</w:t>
      </w:r>
      <w:r w:rsidRPr="00A47F7E">
        <w:rPr>
          <w:rFonts w:asciiTheme="minorHAnsi" w:hAnsiTheme="minorHAnsi" w:cstheme="minorHAnsi"/>
          <w:color w:val="202020"/>
          <w:spacing w:val="-25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customer</w:t>
      </w:r>
      <w:r w:rsidRPr="00A47F7E">
        <w:rPr>
          <w:rFonts w:asciiTheme="minorHAnsi" w:hAnsiTheme="minorHAnsi" w:cstheme="minorHAnsi"/>
          <w:color w:val="202020"/>
          <w:spacing w:val="-24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needs</w:t>
      </w:r>
      <w:r w:rsidRPr="00A47F7E">
        <w:rPr>
          <w:rFonts w:asciiTheme="minorHAnsi" w:hAnsiTheme="minorHAnsi" w:cstheme="minorHAnsi"/>
          <w:color w:val="202020"/>
          <w:spacing w:val="-25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and</w:t>
      </w:r>
      <w:r w:rsidRPr="00A47F7E">
        <w:rPr>
          <w:rFonts w:asciiTheme="minorHAnsi" w:hAnsiTheme="minorHAnsi" w:cstheme="minorHAnsi"/>
          <w:color w:val="202020"/>
          <w:spacing w:val="-24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delivering</w:t>
      </w:r>
      <w:r w:rsidRPr="00A47F7E">
        <w:rPr>
          <w:rFonts w:asciiTheme="minorHAnsi" w:hAnsiTheme="minorHAnsi" w:cstheme="minorHAnsi"/>
          <w:color w:val="202020"/>
          <w:spacing w:val="-25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effective</w:t>
      </w:r>
      <w:r w:rsidRPr="00A47F7E">
        <w:rPr>
          <w:rFonts w:asciiTheme="minorHAnsi" w:hAnsiTheme="minorHAnsi" w:cstheme="minorHAnsi"/>
          <w:color w:val="202020"/>
          <w:spacing w:val="-24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solutions</w:t>
      </w:r>
      <w:r w:rsidRPr="00A47F7E">
        <w:rPr>
          <w:rFonts w:asciiTheme="minorHAnsi" w:hAnsiTheme="minorHAnsi" w:cstheme="minorHAnsi"/>
          <w:color w:val="202020"/>
          <w:spacing w:val="-24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to all</w:t>
      </w:r>
      <w:r w:rsidRPr="00A47F7E">
        <w:rPr>
          <w:rFonts w:asciiTheme="minorHAnsi" w:hAnsiTheme="minorHAnsi" w:cstheme="minorHAnsi"/>
          <w:color w:val="202020"/>
          <w:spacing w:val="-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problems.</w:t>
      </w:r>
    </w:p>
    <w:p w14:paraId="01AC92F3" w14:textId="3C590956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spacing w:before="1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>Committed</w:t>
      </w:r>
      <w:r w:rsidRPr="00A47F7E">
        <w:rPr>
          <w:rFonts w:asciiTheme="minorHAnsi" w:hAnsiTheme="minorHAnsi" w:cstheme="minorHAnsi"/>
          <w:color w:val="202020"/>
          <w:spacing w:val="-22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to</w:t>
      </w:r>
      <w:r w:rsidRPr="00A47F7E">
        <w:rPr>
          <w:rFonts w:asciiTheme="minorHAnsi" w:hAnsiTheme="minorHAnsi" w:cstheme="minorHAnsi"/>
          <w:color w:val="202020"/>
          <w:spacing w:val="-21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utilizing</w:t>
      </w:r>
      <w:r w:rsidRPr="00A47F7E">
        <w:rPr>
          <w:rFonts w:asciiTheme="minorHAnsi" w:hAnsiTheme="minorHAnsi" w:cstheme="minorHAnsi"/>
          <w:color w:val="202020"/>
          <w:spacing w:val="-22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my</w:t>
      </w:r>
      <w:r w:rsidRPr="00A47F7E">
        <w:rPr>
          <w:rFonts w:asciiTheme="minorHAnsi" w:hAnsiTheme="minorHAnsi" w:cstheme="minorHAnsi"/>
          <w:color w:val="202020"/>
          <w:spacing w:val="-21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skills</w:t>
      </w:r>
      <w:r w:rsidRPr="00A47F7E">
        <w:rPr>
          <w:rFonts w:asciiTheme="minorHAnsi" w:hAnsiTheme="minorHAnsi" w:cstheme="minorHAnsi"/>
          <w:color w:val="202020"/>
          <w:spacing w:val="-22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to</w:t>
      </w:r>
      <w:r w:rsidRPr="00A47F7E">
        <w:rPr>
          <w:rFonts w:asciiTheme="minorHAnsi" w:hAnsiTheme="minorHAnsi" w:cstheme="minorHAnsi"/>
          <w:color w:val="202020"/>
          <w:spacing w:val="-21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further</w:t>
      </w:r>
      <w:r w:rsidRPr="00A47F7E">
        <w:rPr>
          <w:rFonts w:asciiTheme="minorHAnsi" w:hAnsiTheme="minorHAnsi" w:cstheme="minorHAnsi"/>
          <w:color w:val="202020"/>
          <w:spacing w:val="-22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the</w:t>
      </w:r>
      <w:r w:rsidRPr="00A47F7E">
        <w:rPr>
          <w:rFonts w:asciiTheme="minorHAnsi" w:hAnsiTheme="minorHAnsi" w:cstheme="minorHAnsi"/>
          <w:color w:val="202020"/>
          <w:spacing w:val="-21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mission</w:t>
      </w:r>
      <w:r w:rsidRPr="00A47F7E">
        <w:rPr>
          <w:rFonts w:asciiTheme="minorHAnsi" w:hAnsiTheme="minorHAnsi" w:cstheme="minorHAnsi"/>
          <w:color w:val="202020"/>
          <w:spacing w:val="-22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of</w:t>
      </w:r>
      <w:r w:rsidRPr="00A47F7E">
        <w:rPr>
          <w:rFonts w:asciiTheme="minorHAnsi" w:hAnsiTheme="minorHAnsi" w:cstheme="minorHAnsi"/>
          <w:color w:val="202020"/>
          <w:spacing w:val="-21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a</w:t>
      </w:r>
      <w:r w:rsidRPr="00A47F7E">
        <w:rPr>
          <w:rFonts w:asciiTheme="minorHAnsi" w:hAnsiTheme="minorHAnsi" w:cstheme="minorHAnsi"/>
          <w:color w:val="202020"/>
          <w:spacing w:val="-22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company.</w:t>
      </w:r>
    </w:p>
    <w:p w14:paraId="548E2415" w14:textId="09E7DF5C" w:rsidR="00452D60" w:rsidRPr="00A47F7E" w:rsidRDefault="00A00AC6">
      <w:pPr>
        <w:pStyle w:val="BodyText"/>
        <w:spacing w:before="9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noProof/>
        </w:rPr>
        <w:pict w14:anchorId="459B1357">
          <v:rect id="Image1" o:spid="_x0000_s1029" style="position:absolute;margin-left:211.3pt;margin-top:14.55pt;width:370.3pt;height:.85pt;z-index:-50331647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" fillcolor="#cbd5df" stroked="f">
            <w10:wrap type="topAndBottom" anchorx="page"/>
          </v:rect>
        </w:pict>
      </w:r>
    </w:p>
    <w:p w14:paraId="6C0B0F1F" w14:textId="06911AE5" w:rsidR="00452D60" w:rsidRPr="00A47F7E" w:rsidRDefault="00912931">
      <w:pPr>
        <w:pStyle w:val="Heading1"/>
        <w:spacing w:before="89"/>
        <w:rPr>
          <w:rFonts w:asciiTheme="minorHAnsi" w:hAnsiTheme="minorHAnsi" w:cstheme="minorHAnsi"/>
          <w:sz w:val="24"/>
          <w:szCs w:val="24"/>
        </w:rPr>
      </w:pPr>
      <w:r w:rsidRPr="00792E27">
        <w:rPr>
          <w:rFonts w:asciiTheme="minorHAnsi" w:hAnsiTheme="minorHAnsi" w:cstheme="minorHAnsi"/>
          <w:color w:val="00B0F0"/>
          <w:w w:val="95"/>
          <w:sz w:val="24"/>
          <w:szCs w:val="24"/>
        </w:rPr>
        <w:t>PERSONAL PROJECTS</w:t>
      </w:r>
      <w:r w:rsidRPr="00A47F7E">
        <w:rPr>
          <w:rFonts w:asciiTheme="minorHAnsi" w:hAnsiTheme="minorHAnsi" w:cstheme="minorHAnsi"/>
          <w:color w:val="202020"/>
          <w:w w:val="95"/>
          <w:sz w:val="24"/>
          <w:szCs w:val="24"/>
        </w:rPr>
        <w:t xml:space="preserve"> (</w:t>
      </w:r>
      <w:r w:rsidRPr="00792E27">
        <w:rPr>
          <w:rFonts w:asciiTheme="minorHAnsi" w:hAnsiTheme="minorHAnsi" w:cstheme="minorHAnsi"/>
          <w:b w:val="0"/>
          <w:bCs w:val="0"/>
          <w:color w:val="FF0000"/>
          <w:w w:val="95"/>
          <w:sz w:val="24"/>
          <w:szCs w:val="24"/>
        </w:rPr>
        <w:t>All projects are available in git</w:t>
      </w:r>
      <w:r w:rsidRPr="00A47F7E">
        <w:rPr>
          <w:rFonts w:asciiTheme="minorHAnsi" w:hAnsiTheme="minorHAnsi" w:cstheme="minorHAnsi"/>
          <w:color w:val="202020"/>
          <w:w w:val="95"/>
          <w:sz w:val="24"/>
          <w:szCs w:val="24"/>
        </w:rPr>
        <w:t>)</w:t>
      </w:r>
    </w:p>
    <w:p w14:paraId="7F5012C4" w14:textId="453BC498" w:rsidR="00452D60" w:rsidRPr="00A47F7E" w:rsidRDefault="00067DCF">
      <w:pPr>
        <w:pStyle w:val="BodyText"/>
        <w:spacing w:before="2"/>
        <w:ind w:left="0" w:firstLine="0"/>
        <w:rPr>
          <w:rFonts w:asciiTheme="minorHAnsi" w:hAnsiTheme="minorHAnsi" w:cstheme="minorHAnsi"/>
          <w:b/>
          <w:sz w:val="9"/>
        </w:rPr>
      </w:pPr>
      <w:r>
        <w:rPr>
          <w:rFonts w:asciiTheme="minorHAnsi" w:hAnsiTheme="minorHAnsi" w:cstheme="minorHAnsi"/>
          <w:noProof/>
          <w:sz w:val="14"/>
        </w:rPr>
        <w:pict w14:anchorId="1EF3E58B">
          <v:rect id="_x0000_s1098" style="position:absolute;margin-left:10.5pt;margin-top:5.05pt;width:189.75pt;height:231.35pt;z-index:251663360" fillcolor="#00b0f0" stroked="f">
            <v:textbox style="mso-next-textbox:#_x0000_s1098">
              <w:txbxContent>
                <w:p w14:paraId="599A8155" w14:textId="1C455F3C" w:rsidR="00490FB0" w:rsidRDefault="00490FB0" w:rsidP="007E2474">
                  <w:pPr>
                    <w:rPr>
                      <w:sz w:val="24"/>
                      <w:szCs w:val="24"/>
                    </w:rPr>
                  </w:pPr>
                </w:p>
                <w:p w14:paraId="2C634941" w14:textId="77FE0EE3" w:rsidR="007E2474" w:rsidRDefault="007E2474" w:rsidP="007E2474">
                  <w:pPr>
                    <w:rPr>
                      <w:sz w:val="24"/>
                      <w:szCs w:val="24"/>
                    </w:rPr>
                  </w:pPr>
                </w:p>
                <w:p w14:paraId="4DB1E69C" w14:textId="77777777" w:rsidR="007E2474" w:rsidRDefault="007E2474" w:rsidP="007E2474">
                  <w:pPr>
                    <w:spacing w:line="295" w:lineRule="auto"/>
                    <w:ind w:left="262" w:right="2149"/>
                    <w:rPr>
                      <w:b/>
                      <w:color w:val="FFFFFF"/>
                      <w:sz w:val="15"/>
                    </w:rPr>
                  </w:pPr>
                </w:p>
                <w:p w14:paraId="7ABB3430" w14:textId="35D87039" w:rsidR="007E2474" w:rsidRDefault="007E2474" w:rsidP="007E2474">
                  <w:pPr>
                    <w:spacing w:line="295" w:lineRule="auto"/>
                    <w:ind w:left="262" w:right="2149"/>
                  </w:pPr>
                  <w:r w:rsidRPr="00DE11E0">
                    <w:rPr>
                      <w:b/>
                      <w:color w:val="FFFFFF"/>
                    </w:rPr>
                    <w:t>Address</w:t>
                  </w:r>
                  <w:r>
                    <w:rPr>
                      <w:b/>
                      <w:color w:val="FFFFFF"/>
                      <w:sz w:val="15"/>
                    </w:rPr>
                    <w:t xml:space="preserve"> </w:t>
                  </w:r>
                  <w:r>
                    <w:rPr>
                      <w:color w:val="FFFFFF"/>
                    </w:rPr>
                    <w:t>Khulna,</w:t>
                  </w:r>
                  <w:r>
                    <w:rPr>
                      <w:color w:val="FFFFFF"/>
                    </w:rPr>
                    <w:t xml:space="preserve"> </w:t>
                  </w:r>
                  <w:r>
                    <w:rPr>
                      <w:color w:val="FFFFFF"/>
                    </w:rPr>
                    <w:t>Bangladesh</w:t>
                  </w:r>
                </w:p>
                <w:p w14:paraId="7ACE0A3F" w14:textId="77777777" w:rsidR="007E2474" w:rsidRPr="00DE11E0" w:rsidRDefault="007E2474" w:rsidP="007E2474">
                  <w:pPr>
                    <w:spacing w:before="107"/>
                    <w:ind w:left="262"/>
                    <w:rPr>
                      <w:b/>
                    </w:rPr>
                  </w:pPr>
                  <w:r w:rsidRPr="00DE11E0">
                    <w:rPr>
                      <w:b/>
                      <w:color w:val="FFFFFF"/>
                    </w:rPr>
                    <w:t>Phone</w:t>
                  </w:r>
                </w:p>
                <w:p w14:paraId="4D6C19FB" w14:textId="4F23A85E" w:rsidR="007E2474" w:rsidRDefault="007E2474" w:rsidP="007E2474">
                  <w:pPr>
                    <w:spacing w:before="42"/>
                    <w:ind w:left="262"/>
                  </w:pPr>
                  <w:r>
                    <w:rPr>
                      <w:color w:val="FFFFFF"/>
                      <w:w w:val="95"/>
                    </w:rPr>
                    <w:t>(+</w:t>
                  </w:r>
                  <w:r>
                    <w:rPr>
                      <w:color w:val="FFFFFF"/>
                      <w:w w:val="95"/>
                    </w:rPr>
                    <w:t>880</w:t>
                  </w:r>
                  <w:r>
                    <w:rPr>
                      <w:color w:val="FFFFFF"/>
                      <w:w w:val="95"/>
                    </w:rPr>
                    <w:t xml:space="preserve">) </w:t>
                  </w:r>
                  <w:r>
                    <w:rPr>
                      <w:color w:val="FFFFFF"/>
                      <w:w w:val="95"/>
                    </w:rPr>
                    <w:t>1317120335</w:t>
                  </w:r>
                </w:p>
                <w:p w14:paraId="472D9F34" w14:textId="77777777" w:rsidR="007E2474" w:rsidRPr="00DE11E0" w:rsidRDefault="007E2474" w:rsidP="007E2474">
                  <w:pPr>
                    <w:spacing w:before="156"/>
                    <w:ind w:left="262"/>
                    <w:rPr>
                      <w:b/>
                    </w:rPr>
                  </w:pPr>
                  <w:r w:rsidRPr="00DE11E0">
                    <w:rPr>
                      <w:b/>
                      <w:color w:val="FFFFFF"/>
                    </w:rPr>
                    <w:t>Email Address</w:t>
                  </w:r>
                </w:p>
                <w:p w14:paraId="3C4172BF" w14:textId="46D5FD47" w:rsidR="007E2474" w:rsidRPr="007E2474" w:rsidRDefault="007E2474" w:rsidP="007E2474">
                  <w:pPr>
                    <w:spacing w:before="42"/>
                    <w:ind w:left="262"/>
                  </w:pPr>
                  <w:r w:rsidRPr="007E2474">
                    <w:t>Shykatroybdku199@gmail.com</w:t>
                  </w:r>
                </w:p>
                <w:p w14:paraId="35DBCF98" w14:textId="3F06DE9D" w:rsidR="007E2474" w:rsidRPr="00DE11E0" w:rsidRDefault="00DE11E0" w:rsidP="007E2474">
                  <w:pPr>
                    <w:spacing w:before="157"/>
                    <w:ind w:left="262"/>
                    <w:rPr>
                      <w:b/>
                    </w:rPr>
                  </w:pPr>
                  <w:proofErr w:type="spellStart"/>
                  <w:r w:rsidRPr="00DE11E0">
                    <w:rPr>
                      <w:b/>
                      <w:color w:val="FFFFFF"/>
                    </w:rPr>
                    <w:t>Github</w:t>
                  </w:r>
                  <w:proofErr w:type="spellEnd"/>
                </w:p>
                <w:p w14:paraId="4CB7DBA0" w14:textId="05970E12" w:rsidR="007E2474" w:rsidRDefault="007E2474" w:rsidP="007E2474">
                  <w:pPr>
                    <w:spacing w:before="42"/>
                    <w:ind w:left="262"/>
                  </w:pPr>
                  <w:r w:rsidRPr="00DE11E0">
                    <w:t>github.com/shykat19</w:t>
                  </w:r>
                  <w:r w:rsidRPr="00DE11E0">
                    <w:t>9</w:t>
                  </w:r>
                </w:p>
                <w:p w14:paraId="0F0384A3" w14:textId="15040841" w:rsidR="00DE11E0" w:rsidRDefault="00DE11E0" w:rsidP="007E2474">
                  <w:pPr>
                    <w:spacing w:before="42"/>
                    <w:ind w:left="262"/>
                  </w:pPr>
                </w:p>
                <w:p w14:paraId="56BD7171" w14:textId="3FC0136A" w:rsidR="00DE11E0" w:rsidRPr="00DE11E0" w:rsidRDefault="00DE11E0" w:rsidP="007E2474">
                  <w:pPr>
                    <w:spacing w:before="42"/>
                    <w:ind w:left="262"/>
                  </w:pPr>
                  <w:proofErr w:type="spellStart"/>
                  <w:r w:rsidRPr="00DE11E0">
                    <w:t>Linkedin</w:t>
                  </w:r>
                  <w:proofErr w:type="spellEnd"/>
                </w:p>
                <w:p w14:paraId="46B5A957" w14:textId="326FB3FC" w:rsidR="00DE11E0" w:rsidRPr="00DE11E0" w:rsidRDefault="00DE11E0" w:rsidP="007E2474">
                  <w:pPr>
                    <w:spacing w:before="42"/>
                    <w:ind w:left="262"/>
                  </w:pPr>
                  <w:r w:rsidRPr="00DE11E0">
                    <w:t>linkedin.com/in/</w:t>
                  </w:r>
                  <w:proofErr w:type="spellStart"/>
                  <w:r w:rsidRPr="00DE11E0">
                    <w:t>shykay-roy</w:t>
                  </w:r>
                  <w:proofErr w:type="spellEnd"/>
                  <w:r w:rsidRPr="00DE11E0">
                    <w:t>/</w:t>
                  </w:r>
                </w:p>
                <w:p w14:paraId="688E1738" w14:textId="77777777" w:rsidR="007E2474" w:rsidRPr="00490FB0" w:rsidRDefault="007E2474" w:rsidP="007E247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rFonts w:asciiTheme="minorHAnsi" w:hAnsiTheme="minorHAnsi" w:cstheme="minorHAnsi"/>
          <w:noProof/>
          <w:sz w:val="14"/>
        </w:rPr>
        <w:pict w14:anchorId="1EF3E58B">
          <v:rect id="_x0000_s1099" style="position:absolute;margin-left:10.5pt;margin-top:5.8pt;width:189.75pt;height:28.5pt;z-index:251664384" fillcolor="black [3213]" stroked="f">
            <v:fill opacity="26214f"/>
            <v:textbox style="mso-next-textbox:#_x0000_s1099">
              <w:txbxContent>
                <w:p w14:paraId="2C267188" w14:textId="1FF72C72" w:rsidR="007E2474" w:rsidRPr="007E2474" w:rsidRDefault="007E2474" w:rsidP="007E2474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color w:val="FFFFFF"/>
                      <w:sz w:val="21"/>
                    </w:rPr>
                    <w:t xml:space="preserve">               </w:t>
                  </w:r>
                  <w:r w:rsidRPr="007E2474">
                    <w:rPr>
                      <w:b/>
                      <w:color w:val="FFFFFF"/>
                      <w:sz w:val="24"/>
                      <w:szCs w:val="24"/>
                    </w:rPr>
                    <w:t>Profile</w:t>
                  </w:r>
                </w:p>
                <w:p w14:paraId="11253FCD" w14:textId="77777777" w:rsidR="008B678D" w:rsidRPr="00490FB0" w:rsidRDefault="008B678D" w:rsidP="00490FB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 w:rsidR="00A00AC6">
        <w:rPr>
          <w:rFonts w:asciiTheme="minorHAnsi" w:hAnsiTheme="minorHAnsi" w:cstheme="minorHAnsi"/>
          <w:noProof/>
        </w:rPr>
        <w:pict w14:anchorId="1AC3A9D8">
          <v:rect id="Image2" o:spid="_x0000_s1028" style="position:absolute;margin-left:211.3pt;margin-top:7.55pt;width:370.3pt;height:.85pt;z-index:-503316477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" fillcolor="#cbd5df" stroked="f">
            <w10:wrap type="topAndBottom" anchorx="page"/>
          </v:rect>
        </w:pict>
      </w:r>
    </w:p>
    <w:p w14:paraId="3DECE8CE" w14:textId="75C00EA3" w:rsidR="00452D60" w:rsidRPr="00A47F7E" w:rsidRDefault="00452D60">
      <w:pPr>
        <w:pStyle w:val="BodyText"/>
        <w:spacing w:before="8"/>
        <w:ind w:left="0" w:firstLine="0"/>
        <w:rPr>
          <w:rFonts w:asciiTheme="minorHAnsi" w:hAnsiTheme="minorHAnsi" w:cstheme="minorHAnsi"/>
          <w:b/>
          <w:sz w:val="7"/>
        </w:rPr>
      </w:pPr>
    </w:p>
    <w:p w14:paraId="44AC0D90" w14:textId="77777777" w:rsidR="00452D60" w:rsidRPr="00A47F7E" w:rsidRDefault="00452D60">
      <w:pPr>
        <w:rPr>
          <w:rFonts w:asciiTheme="minorHAnsi" w:hAnsiTheme="minorHAnsi" w:cstheme="minorHAnsi"/>
        </w:rPr>
        <w:sectPr w:rsidR="00452D60" w:rsidRPr="00A47F7E">
          <w:pgSz w:w="11906" w:h="16838"/>
          <w:pgMar w:top="0" w:right="160" w:bottom="280" w:left="0" w:header="0" w:footer="0" w:gutter="0"/>
          <w:cols w:space="720"/>
          <w:formProt w:val="0"/>
          <w:docGrid w:linePitch="600" w:charSpace="36864"/>
        </w:sectPr>
      </w:pPr>
    </w:p>
    <w:p w14:paraId="17912847" w14:textId="2AB7DDA8" w:rsidR="00452D60" w:rsidRPr="00A47F7E" w:rsidRDefault="00A47F7E">
      <w:pPr>
        <w:spacing w:before="101"/>
        <w:ind w:left="4227"/>
        <w:rPr>
          <w:rFonts w:asciiTheme="minorHAnsi" w:hAnsiTheme="minorHAnsi" w:cstheme="minorHAnsi"/>
          <w:b/>
          <w:color w:val="2A6099"/>
          <w:sz w:val="24"/>
          <w:szCs w:val="24"/>
          <w:u w:val="double"/>
        </w:rPr>
      </w:pPr>
      <w:r>
        <w:rPr>
          <w:rFonts w:asciiTheme="minorHAnsi" w:hAnsiTheme="minorHAnsi" w:cstheme="minorHAnsi"/>
          <w:b/>
          <w:color w:val="2A6099"/>
          <w:spacing w:val="-11"/>
          <w:w w:val="95"/>
          <w:sz w:val="24"/>
          <w:szCs w:val="24"/>
          <w:u w:val="double"/>
        </w:rPr>
        <w:t xml:space="preserve">1. </w:t>
      </w:r>
      <w:proofErr w:type="gramStart"/>
      <w:r w:rsidR="00912931" w:rsidRPr="00A47F7E">
        <w:rPr>
          <w:rFonts w:asciiTheme="minorHAnsi" w:hAnsiTheme="minorHAnsi" w:cstheme="minorHAnsi"/>
          <w:b/>
          <w:color w:val="2A6099"/>
          <w:spacing w:val="-11"/>
          <w:w w:val="95"/>
          <w:sz w:val="24"/>
          <w:szCs w:val="24"/>
          <w:u w:val="double"/>
        </w:rPr>
        <w:t>Contact  Management</w:t>
      </w:r>
      <w:proofErr w:type="gramEnd"/>
      <w:r>
        <w:rPr>
          <w:rFonts w:asciiTheme="minorHAnsi" w:hAnsiTheme="minorHAnsi" w:cstheme="minorHAnsi"/>
          <w:b/>
          <w:color w:val="2A6099"/>
          <w:spacing w:val="-11"/>
          <w:w w:val="95"/>
          <w:sz w:val="24"/>
          <w:szCs w:val="24"/>
          <w:u w:val="double"/>
        </w:rPr>
        <w:t xml:space="preserve"> </w:t>
      </w:r>
      <w:r w:rsidR="00912931" w:rsidRPr="00A47F7E">
        <w:rPr>
          <w:rFonts w:asciiTheme="minorHAnsi" w:hAnsiTheme="minorHAnsi" w:cstheme="minorHAnsi"/>
          <w:b/>
          <w:color w:val="2A6099"/>
          <w:spacing w:val="-11"/>
          <w:w w:val="95"/>
          <w:sz w:val="24"/>
          <w:szCs w:val="24"/>
          <w:u w:val="double"/>
        </w:rPr>
        <w:t>System</w:t>
      </w:r>
      <w:r>
        <w:rPr>
          <w:rFonts w:asciiTheme="minorHAnsi" w:hAnsiTheme="minorHAnsi" w:cstheme="minorHAnsi"/>
          <w:b/>
          <w:color w:val="2A6099"/>
          <w:spacing w:val="-11"/>
          <w:w w:val="95"/>
          <w:sz w:val="24"/>
          <w:szCs w:val="24"/>
          <w:u w:val="double"/>
        </w:rPr>
        <w:t>-</w:t>
      </w:r>
    </w:p>
    <w:p w14:paraId="36C2F2E7" w14:textId="482B9CDF" w:rsidR="00452D60" w:rsidRPr="00A47F7E" w:rsidRDefault="00912931">
      <w:pPr>
        <w:spacing w:before="102"/>
        <w:ind w:left="3348"/>
        <w:rPr>
          <w:rFonts w:asciiTheme="minorHAnsi" w:hAnsiTheme="minorHAnsi" w:cstheme="minorHAnsi"/>
          <w:sz w:val="15"/>
        </w:rPr>
      </w:pPr>
      <w:r w:rsidRPr="00A47F7E">
        <w:rPr>
          <w:rFonts w:asciiTheme="minorHAnsi" w:hAnsiTheme="minorHAnsi" w:cstheme="minorHAnsi"/>
        </w:rPr>
        <w:br w:type="column"/>
      </w:r>
    </w:p>
    <w:p w14:paraId="6FED49DA" w14:textId="77777777" w:rsidR="00452D60" w:rsidRPr="00A47F7E" w:rsidRDefault="00452D60">
      <w:pPr>
        <w:rPr>
          <w:rFonts w:asciiTheme="minorHAnsi" w:hAnsiTheme="minorHAnsi" w:cstheme="minorHAnsi"/>
        </w:rPr>
        <w:sectPr w:rsidR="00452D60" w:rsidRPr="00A47F7E">
          <w:type w:val="continuous"/>
          <w:pgSz w:w="11906" w:h="16838"/>
          <w:pgMar w:top="0" w:right="160" w:bottom="280" w:left="0" w:header="0" w:footer="0" w:gutter="0"/>
          <w:cols w:num="2" w:space="720" w:equalWidth="0">
            <w:col w:w="6449" w:space="40"/>
            <w:col w:w="5256"/>
          </w:cols>
          <w:formProt w:val="0"/>
          <w:docGrid w:linePitch="600" w:charSpace="36864"/>
        </w:sectPr>
      </w:pPr>
    </w:p>
    <w:p w14:paraId="7D372A66" w14:textId="7FF14801" w:rsidR="00452D60" w:rsidRPr="00A47F7E" w:rsidRDefault="00912931">
      <w:pPr>
        <w:pStyle w:val="BodyText"/>
        <w:spacing w:before="147" w:line="290" w:lineRule="auto"/>
        <w:ind w:left="4227" w:right="277" w:firstLine="0"/>
        <w:rPr>
          <w:rFonts w:asciiTheme="minorHAnsi" w:hAnsiTheme="minorHAnsi" w:cstheme="minorHAnsi"/>
        </w:rPr>
      </w:pPr>
      <w:proofErr w:type="gramStart"/>
      <w:r w:rsidRPr="00A47F7E">
        <w:rPr>
          <w:rFonts w:asciiTheme="minorHAnsi" w:hAnsiTheme="minorHAnsi" w:cstheme="minorHAnsi"/>
          <w:color w:val="202020"/>
        </w:rPr>
        <w:t>The</w:t>
      </w:r>
      <w:proofErr w:type="gramEnd"/>
      <w:r w:rsidRPr="00A47F7E">
        <w:rPr>
          <w:rFonts w:asciiTheme="minorHAnsi" w:hAnsiTheme="minorHAnsi" w:cstheme="minorHAnsi"/>
          <w:color w:val="202020"/>
          <w:spacing w:val="-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major</w:t>
      </w:r>
      <w:r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part</w:t>
      </w:r>
      <w:r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of</w:t>
      </w:r>
      <w:r w:rsidRPr="00A47F7E">
        <w:rPr>
          <w:rFonts w:asciiTheme="minorHAnsi" w:hAnsiTheme="minorHAnsi" w:cstheme="minorHAnsi"/>
          <w:color w:val="202020"/>
          <w:spacing w:val="-19"/>
        </w:rPr>
        <w:t xml:space="preserve"> this project is managing the user contacts from 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 xml:space="preserve">the </w:t>
      </w:r>
      <w:r w:rsidRPr="00A47F7E">
        <w:rPr>
          <w:rFonts w:asciiTheme="minorHAnsi" w:hAnsiTheme="minorHAnsi" w:cstheme="minorHAnsi"/>
          <w:color w:val="202020"/>
          <w:spacing w:val="-19"/>
        </w:rPr>
        <w:t xml:space="preserve">remote area. </w:t>
      </w:r>
      <w:proofErr w:type="gramStart"/>
      <w:r w:rsidRPr="00A47F7E">
        <w:rPr>
          <w:rFonts w:asciiTheme="minorHAnsi" w:hAnsiTheme="minorHAnsi" w:cstheme="minorHAnsi"/>
          <w:color w:val="202020"/>
          <w:spacing w:val="-19"/>
        </w:rPr>
        <w:t>So</w:t>
      </w:r>
      <w:proofErr w:type="gramEnd"/>
      <w:r w:rsidRPr="00A47F7E">
        <w:rPr>
          <w:rFonts w:asciiTheme="minorHAnsi" w:hAnsiTheme="minorHAnsi" w:cstheme="minorHAnsi"/>
          <w:color w:val="202020"/>
          <w:spacing w:val="-19"/>
        </w:rPr>
        <w:t xml:space="preserve"> user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>s</w:t>
      </w:r>
      <w:r w:rsidRPr="00A47F7E">
        <w:rPr>
          <w:rFonts w:asciiTheme="minorHAnsi" w:hAnsiTheme="minorHAnsi" w:cstheme="minorHAnsi"/>
          <w:color w:val="202020"/>
          <w:spacing w:val="-19"/>
        </w:rPr>
        <w:t xml:space="preserve"> can access 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 xml:space="preserve">it </w:t>
      </w:r>
      <w:r w:rsidRPr="00A47F7E">
        <w:rPr>
          <w:rFonts w:asciiTheme="minorHAnsi" w:hAnsiTheme="minorHAnsi" w:cstheme="minorHAnsi"/>
          <w:color w:val="202020"/>
          <w:spacing w:val="-19"/>
        </w:rPr>
        <w:t>from anywhere and take the advantage of this website. It supports the user to log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Pr="00A47F7E">
        <w:rPr>
          <w:rFonts w:asciiTheme="minorHAnsi" w:hAnsiTheme="minorHAnsi" w:cstheme="minorHAnsi"/>
          <w:color w:val="202020"/>
          <w:spacing w:val="-19"/>
        </w:rPr>
        <w:t>in using their email as well as phone number also. At the time of login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>,</w:t>
      </w:r>
      <w:r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 xml:space="preserve">the </w:t>
      </w:r>
      <w:r w:rsidRPr="00A47F7E">
        <w:rPr>
          <w:rFonts w:asciiTheme="minorHAnsi" w:hAnsiTheme="minorHAnsi" w:cstheme="minorHAnsi"/>
          <w:color w:val="202020"/>
          <w:spacing w:val="-19"/>
        </w:rPr>
        <w:t>system will send an OTP on their mail or phone number.</w:t>
      </w:r>
    </w:p>
    <w:p w14:paraId="48629526" w14:textId="1A6E5DF5" w:rsidR="00452D60" w:rsidRPr="00A47F7E" w:rsidRDefault="00912931">
      <w:pPr>
        <w:pStyle w:val="BodyText"/>
        <w:spacing w:before="147" w:line="290" w:lineRule="auto"/>
        <w:ind w:left="4227" w:right="277" w:firstLine="0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  <w:spacing w:val="-19"/>
        </w:rPr>
        <w:t>The main functionality of this website is-</w:t>
      </w:r>
    </w:p>
    <w:p w14:paraId="0900A3A8" w14:textId="3144A61C" w:rsidR="00452D60" w:rsidRPr="00A47F7E" w:rsidRDefault="00912931">
      <w:pPr>
        <w:pStyle w:val="BodyText"/>
        <w:spacing w:before="147" w:line="290" w:lineRule="auto"/>
        <w:ind w:left="4227" w:right="277" w:firstLine="0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  <w:spacing w:val="-19"/>
        </w:rPr>
        <w:t>1.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Pr="00A47F7E">
        <w:rPr>
          <w:rFonts w:asciiTheme="minorHAnsi" w:hAnsiTheme="minorHAnsi" w:cstheme="minorHAnsi"/>
          <w:color w:val="202020"/>
          <w:spacing w:val="-19"/>
        </w:rPr>
        <w:t>Add new contacts</w:t>
      </w:r>
    </w:p>
    <w:p w14:paraId="78931721" w14:textId="7FFFF067" w:rsidR="00452D60" w:rsidRPr="00A47F7E" w:rsidRDefault="00912931">
      <w:pPr>
        <w:pStyle w:val="BodyText"/>
        <w:spacing w:before="147" w:line="290" w:lineRule="auto"/>
        <w:ind w:left="4227" w:right="277" w:firstLine="0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  <w:spacing w:val="-19"/>
        </w:rPr>
        <w:t>2.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Pr="00A47F7E">
        <w:rPr>
          <w:rFonts w:asciiTheme="minorHAnsi" w:hAnsiTheme="minorHAnsi" w:cstheme="minorHAnsi"/>
          <w:color w:val="202020"/>
          <w:spacing w:val="-19"/>
        </w:rPr>
        <w:t>View all contacts</w:t>
      </w:r>
    </w:p>
    <w:p w14:paraId="064AEA92" w14:textId="6B9903AB" w:rsidR="00452D60" w:rsidRPr="00A47F7E" w:rsidRDefault="00912931" w:rsidP="00A47F7E">
      <w:pPr>
        <w:pStyle w:val="BodyText"/>
        <w:spacing w:before="147" w:line="290" w:lineRule="auto"/>
        <w:ind w:left="4227" w:right="277" w:firstLine="0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  <w:spacing w:val="-19"/>
        </w:rPr>
        <w:t>3.</w:t>
      </w:r>
      <w:r w:rsidR="00A47F7E" w:rsidRPr="00A47F7E">
        <w:rPr>
          <w:rFonts w:asciiTheme="minorHAnsi" w:hAnsiTheme="minorHAnsi" w:cstheme="minorHAnsi"/>
          <w:color w:val="202020"/>
          <w:spacing w:val="-19"/>
        </w:rPr>
        <w:t xml:space="preserve"> </w:t>
      </w:r>
      <w:r w:rsidRPr="00A47F7E">
        <w:rPr>
          <w:rFonts w:asciiTheme="minorHAnsi" w:hAnsiTheme="minorHAnsi" w:cstheme="minorHAnsi"/>
          <w:color w:val="202020"/>
          <w:spacing w:val="-19"/>
        </w:rPr>
        <w:t>Delete &amp; update the contacts</w:t>
      </w:r>
    </w:p>
    <w:p w14:paraId="0AA88E40" w14:textId="561B1BC5" w:rsidR="00A47F7E" w:rsidRPr="00A47F7E" w:rsidRDefault="00A47F7E" w:rsidP="00A47F7E">
      <w:pPr>
        <w:pStyle w:val="BodyText"/>
        <w:spacing w:before="147" w:line="290" w:lineRule="auto"/>
        <w:ind w:left="4227" w:right="277" w:firstLine="0"/>
        <w:rPr>
          <w:rFonts w:asciiTheme="minorHAnsi" w:hAnsiTheme="minorHAnsi" w:cstheme="minorHAnsi"/>
        </w:rPr>
      </w:pPr>
    </w:p>
    <w:p w14:paraId="03159000" w14:textId="2B838CFB" w:rsidR="00452D60" w:rsidRPr="00A47F7E" w:rsidRDefault="00912931">
      <w:pPr>
        <w:pStyle w:val="Heading2"/>
        <w:rPr>
          <w:rFonts w:asciiTheme="minorHAnsi" w:hAnsiTheme="minorHAnsi" w:cstheme="minorHAnsi"/>
          <w:b w:val="0"/>
        </w:rPr>
      </w:pPr>
      <w:r w:rsidRPr="00A47F7E">
        <w:rPr>
          <w:rFonts w:asciiTheme="minorHAnsi" w:hAnsiTheme="minorHAnsi" w:cstheme="minorHAnsi"/>
          <w:color w:val="202020"/>
        </w:rPr>
        <w:t xml:space="preserve">Tech Stack Working On </w:t>
      </w:r>
      <w:r w:rsidRPr="00A47F7E">
        <w:rPr>
          <w:rFonts w:asciiTheme="minorHAnsi" w:hAnsiTheme="minorHAnsi" w:cstheme="minorHAnsi"/>
          <w:b w:val="0"/>
          <w:color w:val="202020"/>
        </w:rPr>
        <w:t>-</w:t>
      </w:r>
    </w:p>
    <w:p w14:paraId="6D4202E0" w14:textId="13596333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202020"/>
        </w:rPr>
      </w:pPr>
      <w:r w:rsidRPr="00A47F7E">
        <w:rPr>
          <w:rFonts w:asciiTheme="minorHAnsi" w:hAnsiTheme="minorHAnsi" w:cstheme="minorHAnsi"/>
          <w:color w:val="202020"/>
        </w:rPr>
        <w:t>HTML</w:t>
      </w:r>
    </w:p>
    <w:p w14:paraId="18753208" w14:textId="11ABF7F4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DBD8D3"/>
        </w:rPr>
      </w:pPr>
      <w:proofErr w:type="spellStart"/>
      <w:r w:rsidRPr="00A47F7E">
        <w:rPr>
          <w:rFonts w:asciiTheme="minorHAnsi" w:hAnsiTheme="minorHAnsi" w:cstheme="minorHAnsi"/>
          <w:color w:val="202020"/>
        </w:rPr>
        <w:t>Thymeleaf</w:t>
      </w:r>
      <w:proofErr w:type="spellEnd"/>
    </w:p>
    <w:p w14:paraId="630D219D" w14:textId="325F6CB7" w:rsidR="00452D60" w:rsidRPr="00A47F7E" w:rsidRDefault="00DE11E0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202020"/>
        </w:rPr>
      </w:pPr>
      <w:r>
        <w:rPr>
          <w:rFonts w:asciiTheme="minorHAnsi" w:hAnsiTheme="minorHAnsi" w:cstheme="minorHAnsi"/>
          <w:noProof/>
          <w:sz w:val="14"/>
        </w:rPr>
        <w:pict w14:anchorId="1EF3E58B">
          <v:rect id="_x0000_s1103" style="position:absolute;left:0;text-align:left;margin-left:11.25pt;margin-top:.9pt;width:189.75pt;height:28.5pt;z-index:251666432" fillcolor="black [3213]" stroked="f">
            <v:fill opacity="26214f"/>
            <v:textbox style="mso-next-textbox:#_x0000_s1103">
              <w:txbxContent>
                <w:p w14:paraId="0D92EFC6" w14:textId="77777777" w:rsidR="00420D64" w:rsidRPr="00420D64" w:rsidRDefault="00DE11E0" w:rsidP="00420D64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color w:val="FFFFFF"/>
                      <w:sz w:val="21"/>
                    </w:rPr>
                    <w:t xml:space="preserve">               </w:t>
                  </w:r>
                  <w:r w:rsidR="00420D64" w:rsidRPr="00420D64">
                    <w:rPr>
                      <w:b/>
                      <w:color w:val="FFFFFF"/>
                      <w:w w:val="95"/>
                      <w:sz w:val="24"/>
                      <w:szCs w:val="24"/>
                    </w:rPr>
                    <w:t>Skills</w:t>
                  </w:r>
                </w:p>
                <w:p w14:paraId="50F762F9" w14:textId="59053267" w:rsidR="00DE11E0" w:rsidRPr="007E2474" w:rsidRDefault="00DE11E0" w:rsidP="007E2474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</w:p>
                <w:p w14:paraId="3D9CC8F1" w14:textId="77777777" w:rsidR="00DE11E0" w:rsidRPr="00490FB0" w:rsidRDefault="00DE11E0" w:rsidP="00490FB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rFonts w:asciiTheme="minorHAnsi" w:hAnsiTheme="minorHAnsi" w:cstheme="minorHAnsi"/>
          <w:noProof/>
          <w:sz w:val="14"/>
        </w:rPr>
        <w:pict w14:anchorId="1EF3E58B">
          <v:rect id="_x0000_s1102" style="position:absolute;left:0;text-align:left;margin-left:11.25pt;margin-top:.15pt;width:189.75pt;height:231.35pt;z-index:251665408" fillcolor="#00b0f0" stroked="f">
            <v:textbox style="mso-next-textbox:#_x0000_s1102">
              <w:txbxContent>
                <w:p w14:paraId="08F7DFD2" w14:textId="77777777" w:rsidR="00DE11E0" w:rsidRPr="00DF42A2" w:rsidRDefault="00DE11E0" w:rsidP="007E2474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2852361C" w14:textId="77777777" w:rsidR="00DE11E0" w:rsidRPr="00DF42A2" w:rsidRDefault="00DE11E0" w:rsidP="007E2474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74F29A33" w14:textId="77777777" w:rsidR="00DE11E0" w:rsidRPr="00DF42A2" w:rsidRDefault="00DE11E0" w:rsidP="007E2474">
                  <w:pPr>
                    <w:spacing w:line="295" w:lineRule="auto"/>
                    <w:ind w:left="262" w:right="2149"/>
                    <w:rPr>
                      <w:b/>
                      <w:bCs/>
                      <w:sz w:val="15"/>
                    </w:rPr>
                  </w:pPr>
                </w:p>
                <w:p w14:paraId="467F4CAF" w14:textId="42DFFF49" w:rsidR="00DE11E0" w:rsidRPr="00DF42A2" w:rsidRDefault="00420D64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>Java</w:t>
                  </w:r>
                </w:p>
                <w:p w14:paraId="26517467" w14:textId="39CAE7FD" w:rsidR="00420D64" w:rsidRPr="00DF42A2" w:rsidRDefault="00420D64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>Spring Boot</w:t>
                  </w:r>
                </w:p>
                <w:p w14:paraId="383295E0" w14:textId="3C754905" w:rsidR="00420D64" w:rsidRPr="00DF42A2" w:rsidRDefault="00420D64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>Spring Boot Microservice</w:t>
                  </w:r>
                </w:p>
                <w:p w14:paraId="7A7F1BA8" w14:textId="4584F323" w:rsidR="00420D64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 xml:space="preserve">Java Swing &amp; </w:t>
                  </w:r>
                  <w:proofErr w:type="spellStart"/>
                  <w:r w:rsidRPr="00DF42A2">
                    <w:rPr>
                      <w:b/>
                      <w:bCs/>
                    </w:rPr>
                    <w:t>JavaFx</w:t>
                  </w:r>
                  <w:proofErr w:type="spellEnd"/>
                </w:p>
                <w:p w14:paraId="18705BBC" w14:textId="17B55F3D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>HTML</w:t>
                  </w:r>
                </w:p>
                <w:p w14:paraId="2413753D" w14:textId="36C5A1E4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proofErr w:type="spellStart"/>
                  <w:r w:rsidRPr="00DF42A2">
                    <w:rPr>
                      <w:b/>
                      <w:bCs/>
                    </w:rPr>
                    <w:t>Css</w:t>
                  </w:r>
                  <w:proofErr w:type="spellEnd"/>
                </w:p>
                <w:p w14:paraId="56E07CD5" w14:textId="0BDBB49C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proofErr w:type="spellStart"/>
                  <w:r w:rsidRPr="00DF42A2">
                    <w:rPr>
                      <w:b/>
                      <w:bCs/>
                    </w:rPr>
                    <w:t>Thymeleaf</w:t>
                  </w:r>
                  <w:proofErr w:type="spellEnd"/>
                </w:p>
                <w:p w14:paraId="06AC6DA9" w14:textId="6C78C6F8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>Selenium</w:t>
                  </w:r>
                </w:p>
                <w:p w14:paraId="7075F680" w14:textId="3727CDBE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>Automation Testing</w:t>
                  </w:r>
                </w:p>
                <w:p w14:paraId="0D0CD23C" w14:textId="3B6B4DF5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proofErr w:type="spellStart"/>
                  <w:r w:rsidRPr="00DF42A2">
                    <w:rPr>
                      <w:b/>
                      <w:bCs/>
                    </w:rPr>
                    <w:t>Mysql</w:t>
                  </w:r>
                  <w:proofErr w:type="spellEnd"/>
                </w:p>
                <w:p w14:paraId="1E9A8400" w14:textId="6B881BE0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 xml:space="preserve">Adobe </w:t>
                  </w:r>
                  <w:proofErr w:type="spellStart"/>
                  <w:r w:rsidRPr="00DF42A2">
                    <w:rPr>
                      <w:b/>
                      <w:bCs/>
                    </w:rPr>
                    <w:t>Xd</w:t>
                  </w:r>
                  <w:proofErr w:type="spellEnd"/>
                </w:p>
                <w:p w14:paraId="5FA23E42" w14:textId="703DCDEA" w:rsidR="00DF42A2" w:rsidRPr="00DF42A2" w:rsidRDefault="00DF42A2" w:rsidP="00DF42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b/>
                      <w:bCs/>
                    </w:rPr>
                  </w:pPr>
                  <w:r w:rsidRPr="00DF42A2">
                    <w:rPr>
                      <w:b/>
                      <w:bCs/>
                    </w:rPr>
                    <w:t>SPSS Software</w:t>
                  </w:r>
                </w:p>
              </w:txbxContent>
            </v:textbox>
          </v:rect>
        </w:pict>
      </w:r>
      <w:r w:rsidR="00912931" w:rsidRPr="00A47F7E">
        <w:rPr>
          <w:rFonts w:asciiTheme="minorHAnsi" w:hAnsiTheme="minorHAnsi" w:cstheme="minorHAnsi"/>
          <w:color w:val="202020"/>
        </w:rPr>
        <w:t>C</w:t>
      </w:r>
      <w:r w:rsidR="00A47F7E" w:rsidRPr="00A47F7E">
        <w:rPr>
          <w:rFonts w:asciiTheme="minorHAnsi" w:hAnsiTheme="minorHAnsi" w:cstheme="minorHAnsi"/>
          <w:color w:val="202020"/>
        </w:rPr>
        <w:t>SS</w:t>
      </w:r>
    </w:p>
    <w:p w14:paraId="09CF7388" w14:textId="43E6711E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spacing w:before="50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>Spring Boot</w:t>
      </w:r>
    </w:p>
    <w:p w14:paraId="768FE6AB" w14:textId="3E3DE871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>Spring Security Authentication</w:t>
      </w:r>
    </w:p>
    <w:p w14:paraId="09912C27" w14:textId="0AA397B0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</w:rPr>
      </w:pPr>
      <w:proofErr w:type="spellStart"/>
      <w:r w:rsidRPr="00A47F7E">
        <w:rPr>
          <w:rFonts w:asciiTheme="minorHAnsi" w:hAnsiTheme="minorHAnsi" w:cstheme="minorHAnsi"/>
          <w:color w:val="202020"/>
        </w:rPr>
        <w:t>Mysql</w:t>
      </w:r>
      <w:proofErr w:type="spellEnd"/>
    </w:p>
    <w:p w14:paraId="21579BBA" w14:textId="46A1C3E4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>Maven</w:t>
      </w:r>
    </w:p>
    <w:p w14:paraId="38FDF3F4" w14:textId="7E527BF2" w:rsidR="00452D60" w:rsidRPr="00A47F7E" w:rsidRDefault="00452D60">
      <w:pPr>
        <w:pStyle w:val="ListParagraph"/>
        <w:tabs>
          <w:tab w:val="left" w:pos="4429"/>
        </w:tabs>
        <w:rPr>
          <w:rFonts w:asciiTheme="minorHAnsi" w:hAnsiTheme="minorHAnsi" w:cstheme="minorHAnsi"/>
        </w:rPr>
      </w:pPr>
    </w:p>
    <w:p w14:paraId="0184B920" w14:textId="565659F1" w:rsidR="00452D60" w:rsidRPr="00A47F7E" w:rsidRDefault="00A47F7E">
      <w:pPr>
        <w:pStyle w:val="ListParagraph"/>
        <w:tabs>
          <w:tab w:val="left" w:pos="4429"/>
        </w:tabs>
        <w:rPr>
          <w:rFonts w:asciiTheme="minorHAnsi" w:hAnsiTheme="minorHAnsi" w:cstheme="minorHAnsi"/>
          <w:b/>
          <w:bCs/>
          <w:color w:val="2A6099"/>
          <w:sz w:val="24"/>
          <w:szCs w:val="24"/>
          <w:u w:val="double"/>
        </w:rPr>
      </w:pPr>
      <w:r>
        <w:rPr>
          <w:rFonts w:asciiTheme="minorHAnsi" w:hAnsiTheme="minorHAnsi" w:cstheme="minorHAnsi"/>
          <w:b/>
          <w:bCs/>
          <w:color w:val="2A6099"/>
          <w:sz w:val="24"/>
          <w:szCs w:val="24"/>
          <w:u w:val="double"/>
        </w:rPr>
        <w:t>2. P</w:t>
      </w:r>
      <w:r w:rsidR="00912931" w:rsidRPr="00A47F7E">
        <w:rPr>
          <w:rFonts w:asciiTheme="minorHAnsi" w:hAnsiTheme="minorHAnsi" w:cstheme="minorHAnsi"/>
          <w:b/>
          <w:bCs/>
          <w:color w:val="2A6099"/>
          <w:sz w:val="24"/>
          <w:szCs w:val="24"/>
          <w:u w:val="double"/>
        </w:rPr>
        <w:t xml:space="preserve">harmacy Management </w:t>
      </w:r>
    </w:p>
    <w:p w14:paraId="5BBEC02A" w14:textId="7734572C" w:rsidR="00452D60" w:rsidRPr="00A47F7E" w:rsidRDefault="00912931">
      <w:pPr>
        <w:pStyle w:val="ListParagraph"/>
        <w:tabs>
          <w:tab w:val="left" w:pos="4429"/>
        </w:tabs>
        <w:rPr>
          <w:rFonts w:asciiTheme="minorHAnsi" w:hAnsiTheme="minorHAnsi" w:cstheme="minorHAnsi"/>
          <w:b/>
          <w:bCs/>
          <w:color w:val="2A6099"/>
          <w:sz w:val="24"/>
          <w:szCs w:val="24"/>
          <w:u w:val="double"/>
        </w:rPr>
      </w:pPr>
      <w:r w:rsidRPr="00A47F7E">
        <w:rPr>
          <w:rFonts w:asciiTheme="minorHAnsi" w:hAnsiTheme="minorHAnsi" w:cstheme="minorHAnsi"/>
          <w:b/>
          <w:bCs/>
          <w:color w:val="2A6099"/>
          <w:sz w:val="24"/>
          <w:szCs w:val="24"/>
          <w:u w:val="double"/>
        </w:rPr>
        <w:t>System</w:t>
      </w:r>
      <w:r w:rsidR="00A47F7E">
        <w:rPr>
          <w:rFonts w:asciiTheme="minorHAnsi" w:hAnsiTheme="minorHAnsi" w:cstheme="minorHAnsi"/>
          <w:b/>
          <w:bCs/>
          <w:color w:val="2A6099"/>
          <w:sz w:val="24"/>
          <w:szCs w:val="24"/>
          <w:u w:val="double"/>
        </w:rPr>
        <w:t>-</w:t>
      </w:r>
    </w:p>
    <w:p w14:paraId="3FDEE64C" w14:textId="78794974" w:rsidR="00452D60" w:rsidRPr="00A47F7E" w:rsidRDefault="00912931">
      <w:pPr>
        <w:pStyle w:val="BodyText"/>
        <w:spacing w:before="164"/>
        <w:ind w:left="4227" w:firstLine="0"/>
        <w:rPr>
          <w:rFonts w:asciiTheme="minorHAnsi" w:hAnsiTheme="minorHAnsi" w:cstheme="minorHAnsi"/>
        </w:rPr>
      </w:pPr>
      <w:r w:rsidRPr="00A47F7E">
        <w:rPr>
          <w:rFonts w:asciiTheme="minorHAnsi" w:hAnsiTheme="minorHAnsi" w:cstheme="minorHAnsi"/>
          <w:color w:val="202020"/>
        </w:rPr>
        <w:t xml:space="preserve">Fully functional Pharmacy Management System. It is a system based on </w:t>
      </w:r>
      <w:r w:rsidR="00A47F7E">
        <w:rPr>
          <w:rFonts w:asciiTheme="minorHAnsi" w:hAnsiTheme="minorHAnsi" w:cstheme="minorHAnsi"/>
          <w:color w:val="202020"/>
        </w:rPr>
        <w:t xml:space="preserve">the </w:t>
      </w:r>
      <w:r w:rsidRPr="00A47F7E">
        <w:rPr>
          <w:rFonts w:asciiTheme="minorHAnsi" w:hAnsiTheme="minorHAnsi" w:cstheme="minorHAnsi"/>
          <w:color w:val="202020"/>
        </w:rPr>
        <w:t>java swing framework and JDBC. We just need to download and add our own created database. It will work properly. In the system</w:t>
      </w:r>
      <w:r w:rsidR="00A47F7E">
        <w:rPr>
          <w:rFonts w:asciiTheme="minorHAnsi" w:hAnsiTheme="minorHAnsi" w:cstheme="minorHAnsi"/>
          <w:color w:val="202020"/>
        </w:rPr>
        <w:t>,</w:t>
      </w:r>
      <w:r w:rsidRPr="00A47F7E">
        <w:rPr>
          <w:rFonts w:asciiTheme="minorHAnsi" w:hAnsiTheme="minorHAnsi" w:cstheme="minorHAnsi"/>
          <w:color w:val="202020"/>
        </w:rPr>
        <w:t xml:space="preserve"> there is </w:t>
      </w:r>
      <w:r w:rsidR="00A47F7E">
        <w:rPr>
          <w:rFonts w:asciiTheme="minorHAnsi" w:hAnsiTheme="minorHAnsi" w:cstheme="minorHAnsi"/>
          <w:color w:val="202020"/>
        </w:rPr>
        <w:t xml:space="preserve">a </w:t>
      </w:r>
      <w:r w:rsidRPr="00A47F7E">
        <w:rPr>
          <w:rFonts w:asciiTheme="minorHAnsi" w:hAnsiTheme="minorHAnsi" w:cstheme="minorHAnsi"/>
          <w:color w:val="202020"/>
        </w:rPr>
        <w:t>Company, medicine,</w:t>
      </w:r>
      <w:r w:rsidR="00A47F7E">
        <w:rPr>
          <w:rFonts w:asciiTheme="minorHAnsi" w:hAnsiTheme="minorHAnsi" w:cstheme="minorHAnsi"/>
          <w:color w:val="202020"/>
        </w:rPr>
        <w:t xml:space="preserve"> </w:t>
      </w:r>
      <w:r w:rsidRPr="00A47F7E">
        <w:rPr>
          <w:rFonts w:asciiTheme="minorHAnsi" w:hAnsiTheme="minorHAnsi" w:cstheme="minorHAnsi"/>
          <w:color w:val="202020"/>
        </w:rPr>
        <w:t>agent and selling sector. For managing all record</w:t>
      </w:r>
      <w:r w:rsidR="00A47F7E">
        <w:rPr>
          <w:rFonts w:asciiTheme="minorHAnsi" w:hAnsiTheme="minorHAnsi" w:cstheme="minorHAnsi"/>
          <w:color w:val="202020"/>
        </w:rPr>
        <w:t>s</w:t>
      </w:r>
      <w:r w:rsidRPr="00A47F7E">
        <w:rPr>
          <w:rFonts w:asciiTheme="minorHAnsi" w:hAnsiTheme="minorHAnsi" w:cstheme="minorHAnsi"/>
          <w:color w:val="202020"/>
        </w:rPr>
        <w:t xml:space="preserve"> easily and successfully.</w:t>
      </w:r>
    </w:p>
    <w:p w14:paraId="6535CB26" w14:textId="76F744B5" w:rsidR="00452D60" w:rsidRPr="00A47F7E" w:rsidRDefault="00452D60">
      <w:pPr>
        <w:pStyle w:val="BodyText"/>
        <w:spacing w:before="164"/>
        <w:ind w:left="4227" w:firstLine="0"/>
        <w:rPr>
          <w:rFonts w:asciiTheme="minorHAnsi" w:hAnsiTheme="minorHAnsi" w:cstheme="minorHAnsi"/>
          <w:color w:val="202020"/>
        </w:rPr>
      </w:pPr>
    </w:p>
    <w:p w14:paraId="5BBF4CF7" w14:textId="09FED6B5" w:rsidR="00452D60" w:rsidRPr="00A47F7E" w:rsidRDefault="00912931">
      <w:pPr>
        <w:pStyle w:val="Heading2"/>
        <w:rPr>
          <w:rFonts w:asciiTheme="minorHAnsi" w:hAnsiTheme="minorHAnsi" w:cstheme="minorHAnsi"/>
          <w:sz w:val="15"/>
        </w:rPr>
      </w:pPr>
      <w:r w:rsidRPr="00A47F7E">
        <w:rPr>
          <w:rFonts w:asciiTheme="minorHAnsi" w:hAnsiTheme="minorHAnsi" w:cstheme="minorHAnsi"/>
          <w:color w:val="202020"/>
        </w:rPr>
        <w:t>Tech Stack Used -</w:t>
      </w:r>
    </w:p>
    <w:p w14:paraId="54F8899A" w14:textId="3BF0B109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202020"/>
        </w:rPr>
      </w:pPr>
      <w:r w:rsidRPr="00A47F7E">
        <w:rPr>
          <w:rFonts w:asciiTheme="minorHAnsi" w:hAnsiTheme="minorHAnsi" w:cstheme="minorHAnsi"/>
          <w:color w:val="202020"/>
        </w:rPr>
        <w:t>Java</w:t>
      </w:r>
    </w:p>
    <w:p w14:paraId="5DC3CC09" w14:textId="0A6290C2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202020"/>
        </w:rPr>
      </w:pPr>
      <w:r w:rsidRPr="00A47F7E">
        <w:rPr>
          <w:rFonts w:asciiTheme="minorHAnsi" w:hAnsiTheme="minorHAnsi" w:cstheme="minorHAnsi"/>
          <w:color w:val="202020"/>
        </w:rPr>
        <w:t>Java Swing</w:t>
      </w:r>
    </w:p>
    <w:p w14:paraId="3B774F1C" w14:textId="6553C7FA" w:rsidR="00452D60" w:rsidRPr="00A47F7E" w:rsidRDefault="00792E27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sz w:val="14"/>
        </w:rPr>
        <w:pict w14:anchorId="1EF3E58B">
          <v:rect id="_x0000_s1105" style="position:absolute;left:0;text-align:left;margin-left:11.25pt;margin-top:9.85pt;width:189.75pt;height:28.5pt;z-index:251668480" fillcolor="black [3213]" stroked="f">
            <v:fill opacity="26214f"/>
            <v:textbox style="mso-next-textbox:#_x0000_s1105">
              <w:txbxContent>
                <w:p w14:paraId="1C0C2676" w14:textId="60CD78D0" w:rsidR="00792E27" w:rsidRPr="00792E27" w:rsidRDefault="00792E27" w:rsidP="00792E27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color w:val="FFFFFF"/>
                      <w:sz w:val="21"/>
                    </w:rPr>
                    <w:t xml:space="preserve">           </w:t>
                  </w:r>
                  <w:r w:rsidRPr="00792E27">
                    <w:rPr>
                      <w:b/>
                      <w:color w:val="FFFFFF"/>
                      <w:sz w:val="24"/>
                      <w:szCs w:val="24"/>
                    </w:rPr>
                    <w:t>Languages</w:t>
                  </w:r>
                </w:p>
                <w:p w14:paraId="7D718EA6" w14:textId="192C45ED" w:rsidR="00792E27" w:rsidRPr="00420D64" w:rsidRDefault="00792E27" w:rsidP="00420D64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</w:p>
                <w:p w14:paraId="087A83D9" w14:textId="77777777" w:rsidR="00792E27" w:rsidRPr="007E2474" w:rsidRDefault="00792E27" w:rsidP="007E2474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</w:p>
                <w:p w14:paraId="5F20D3F4" w14:textId="77777777" w:rsidR="00792E27" w:rsidRPr="00490FB0" w:rsidRDefault="00792E27" w:rsidP="00490FB0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rFonts w:asciiTheme="minorHAnsi" w:hAnsiTheme="minorHAnsi" w:cstheme="minorHAnsi"/>
          <w:noProof/>
          <w:sz w:val="14"/>
        </w:rPr>
        <w:pict w14:anchorId="1EF3E58B">
          <v:rect id="_x0000_s1104" style="position:absolute;left:0;text-align:left;margin-left:11.25pt;margin-top:6.1pt;width:189.75pt;height:231.35pt;z-index:251667456" fillcolor="#00b0f0" stroked="f">
            <v:textbox style="mso-next-textbox:#_x0000_s1104">
              <w:txbxContent>
                <w:p w14:paraId="4F5FBA0D" w14:textId="77777777" w:rsidR="00792E27" w:rsidRPr="00DF42A2" w:rsidRDefault="00792E27" w:rsidP="007E2474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26716755" w14:textId="77777777" w:rsidR="00792E27" w:rsidRPr="00DF42A2" w:rsidRDefault="00792E27" w:rsidP="007E2474">
                  <w:pPr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6795DCDA" w14:textId="77777777" w:rsidR="00792E27" w:rsidRPr="00DF42A2" w:rsidRDefault="00792E27" w:rsidP="007E2474">
                  <w:pPr>
                    <w:spacing w:line="295" w:lineRule="auto"/>
                    <w:ind w:left="262" w:right="2149"/>
                    <w:rPr>
                      <w:b/>
                      <w:bCs/>
                      <w:sz w:val="15"/>
                    </w:rPr>
                  </w:pPr>
                </w:p>
                <w:p w14:paraId="5DBC4E03" w14:textId="7F945830" w:rsidR="00792E27" w:rsidRDefault="00792E27" w:rsidP="00792E27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b/>
                      <w:bCs/>
                    </w:rPr>
                  </w:pPr>
                  <w:r w:rsidRPr="00792E27">
                    <w:rPr>
                      <w:b/>
                      <w:bCs/>
                    </w:rPr>
                    <w:t>English</w:t>
                  </w:r>
                  <w:r>
                    <w:rPr>
                      <w:b/>
                      <w:bCs/>
                    </w:rPr>
                    <w:t xml:space="preserve"> </w:t>
                  </w:r>
                </w:p>
                <w:p w14:paraId="164E2648" w14:textId="77777777" w:rsidR="00792E27" w:rsidRPr="00792E27" w:rsidRDefault="00792E27" w:rsidP="00792E27">
                  <w:pPr>
                    <w:pStyle w:val="ListParagraph"/>
                    <w:ind w:left="720" w:firstLine="0"/>
                    <w:rPr>
                      <w:b/>
                      <w:bCs/>
                    </w:rPr>
                  </w:pPr>
                </w:p>
                <w:p w14:paraId="4ED759BA" w14:textId="4F1F4929" w:rsidR="00792E27" w:rsidRDefault="00792E27" w:rsidP="00792E27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b/>
                      <w:bCs/>
                    </w:rPr>
                  </w:pPr>
                  <w:r w:rsidRPr="00792E27">
                    <w:rPr>
                      <w:b/>
                      <w:bCs/>
                    </w:rPr>
                    <w:t>Hindi</w:t>
                  </w:r>
                </w:p>
                <w:p w14:paraId="7E467BCA" w14:textId="77777777" w:rsidR="00792E27" w:rsidRPr="00792E27" w:rsidRDefault="00792E27" w:rsidP="00792E27">
                  <w:pPr>
                    <w:rPr>
                      <w:b/>
                      <w:bCs/>
                    </w:rPr>
                  </w:pPr>
                </w:p>
                <w:p w14:paraId="4E6A2D0F" w14:textId="4C18E4E4" w:rsidR="00792E27" w:rsidRPr="00792E27" w:rsidRDefault="00792E27" w:rsidP="00792E27">
                  <w:pPr>
                    <w:pStyle w:val="ListParagraph"/>
                    <w:numPr>
                      <w:ilvl w:val="0"/>
                      <w:numId w:val="4"/>
                    </w:numPr>
                    <w:rPr>
                      <w:b/>
                      <w:bCs/>
                    </w:rPr>
                  </w:pPr>
                  <w:proofErr w:type="spellStart"/>
                  <w:r w:rsidRPr="00792E27">
                    <w:rPr>
                      <w:b/>
                      <w:bCs/>
                    </w:rPr>
                    <w:t>Bengla</w:t>
                  </w:r>
                  <w:proofErr w:type="spellEnd"/>
                </w:p>
              </w:txbxContent>
            </v:textbox>
          </v:rect>
        </w:pict>
      </w:r>
      <w:proofErr w:type="spellStart"/>
      <w:r w:rsidR="00912931" w:rsidRPr="00A47F7E">
        <w:rPr>
          <w:rFonts w:asciiTheme="minorHAnsi" w:hAnsiTheme="minorHAnsi" w:cstheme="minorHAnsi"/>
          <w:color w:val="202020"/>
        </w:rPr>
        <w:t>Mysql</w:t>
      </w:r>
      <w:proofErr w:type="spellEnd"/>
    </w:p>
    <w:p w14:paraId="6B22B6D7" w14:textId="0985BE4F" w:rsidR="00452D60" w:rsidRPr="00A47F7E" w:rsidRDefault="00452D60" w:rsidP="00A47F7E">
      <w:pPr>
        <w:tabs>
          <w:tab w:val="left" w:pos="4429"/>
        </w:tabs>
        <w:rPr>
          <w:rFonts w:asciiTheme="minorHAnsi" w:hAnsiTheme="minorHAnsi" w:cstheme="minorHAnsi"/>
        </w:rPr>
      </w:pPr>
    </w:p>
    <w:p w14:paraId="2DCD55DC" w14:textId="77777777" w:rsidR="00452D60" w:rsidRPr="00A47F7E" w:rsidRDefault="00452D60">
      <w:pPr>
        <w:rPr>
          <w:rFonts w:asciiTheme="minorHAnsi" w:hAnsiTheme="minorHAnsi" w:cstheme="minorHAnsi"/>
        </w:rPr>
        <w:sectPr w:rsidR="00452D60" w:rsidRPr="00A47F7E">
          <w:type w:val="continuous"/>
          <w:pgSz w:w="11906" w:h="16838"/>
          <w:pgMar w:top="0" w:right="160" w:bottom="280" w:left="0" w:header="0" w:footer="0" w:gutter="0"/>
          <w:cols w:space="720"/>
          <w:formProt w:val="0"/>
          <w:docGrid w:linePitch="600" w:charSpace="36864"/>
        </w:sectPr>
      </w:pPr>
    </w:p>
    <w:p w14:paraId="58372BD1" w14:textId="2B3ECBE4" w:rsidR="00452D60" w:rsidRPr="00A47F7E" w:rsidRDefault="00A47F7E" w:rsidP="00CE7786">
      <w:pPr>
        <w:pStyle w:val="Heading1"/>
        <w:spacing w:before="200"/>
        <w:rPr>
          <w:rFonts w:asciiTheme="minorHAnsi" w:hAnsiTheme="minorHAnsi" w:cstheme="minorHAnsi"/>
          <w:color w:val="2A6099"/>
          <w:sz w:val="24"/>
          <w:szCs w:val="24"/>
          <w:u w:val="double"/>
        </w:rPr>
        <w:sectPr w:rsidR="00452D60" w:rsidRPr="00A47F7E">
          <w:type w:val="continuous"/>
          <w:pgSz w:w="11906" w:h="16838"/>
          <w:pgMar w:top="0" w:right="160" w:bottom="280" w:left="0" w:header="0" w:footer="0" w:gutter="0"/>
          <w:cols w:num="2" w:space="720" w:equalWidth="0">
            <w:col w:w="7966" w:space="40"/>
            <w:col w:w="3739"/>
          </w:cols>
          <w:formProt w:val="0"/>
          <w:docGrid w:linePitch="600" w:charSpace="36864"/>
        </w:sectPr>
      </w:pPr>
      <w:r>
        <w:rPr>
          <w:rFonts w:asciiTheme="minorHAnsi" w:hAnsiTheme="minorHAnsi" w:cstheme="minorHAnsi"/>
          <w:color w:val="2A6099"/>
          <w:w w:val="95"/>
          <w:sz w:val="24"/>
          <w:szCs w:val="24"/>
          <w:u w:val="double"/>
        </w:rPr>
        <w:t xml:space="preserve">3. </w:t>
      </w:r>
      <w:r w:rsidR="00912931" w:rsidRPr="00A47F7E">
        <w:rPr>
          <w:rFonts w:asciiTheme="minorHAnsi" w:hAnsiTheme="minorHAnsi" w:cstheme="minorHAnsi"/>
          <w:color w:val="2A6099"/>
          <w:w w:val="95"/>
          <w:sz w:val="24"/>
          <w:szCs w:val="24"/>
          <w:u w:val="double"/>
        </w:rPr>
        <w:t>C</w:t>
      </w:r>
      <w:r w:rsidR="00912931" w:rsidRPr="00A47F7E">
        <w:rPr>
          <w:rFonts w:asciiTheme="minorHAnsi" w:hAnsiTheme="minorHAnsi" w:cstheme="minorHAnsi"/>
          <w:color w:val="2A6099"/>
          <w:spacing w:val="-5"/>
          <w:w w:val="95"/>
          <w:sz w:val="24"/>
          <w:szCs w:val="24"/>
          <w:u w:val="double"/>
        </w:rPr>
        <w:t>ar Rental System</w:t>
      </w:r>
    </w:p>
    <w:p w14:paraId="5A38C606" w14:textId="40217EA1" w:rsidR="00CE7786" w:rsidRPr="00A47F7E" w:rsidRDefault="00CE7786" w:rsidP="00CE7786">
      <w:pPr>
        <w:pStyle w:val="BodyText"/>
        <w:tabs>
          <w:tab w:val="left" w:pos="1140"/>
        </w:tabs>
        <w:spacing w:line="290" w:lineRule="auto"/>
        <w:ind w:left="0" w:right="191" w:firstLine="0"/>
        <w:rPr>
          <w:rFonts w:asciiTheme="minorHAnsi" w:hAnsiTheme="minorHAnsi" w:cstheme="minorHAnsi"/>
        </w:rPr>
      </w:pPr>
    </w:p>
    <w:p w14:paraId="1CC42613" w14:textId="2DBD2FA9" w:rsidR="00452D60" w:rsidRPr="00A47F7E" w:rsidRDefault="00912931">
      <w:pPr>
        <w:pStyle w:val="Heading2"/>
        <w:rPr>
          <w:rFonts w:asciiTheme="minorHAnsi" w:hAnsiTheme="minorHAnsi" w:cstheme="minorHAnsi"/>
          <w:b w:val="0"/>
          <w:color w:val="CECAC3"/>
          <w:sz w:val="16"/>
          <w:szCs w:val="16"/>
        </w:rPr>
      </w:pP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>Car Rental System This is a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>n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 oops programming.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 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This system 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is 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fully based on 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the 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>java swing framework and oops concept. He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>re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 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>I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 have used 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the 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Maven automation tool for better performance as well as </w:t>
      </w:r>
      <w:r w:rsid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a </w:t>
      </w:r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>better acceleration of the code.</w:t>
      </w:r>
      <w:r w:rsidR="00067DCF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 </w:t>
      </w:r>
      <w:proofErr w:type="gramStart"/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>So</w:t>
      </w:r>
      <w:proofErr w:type="gramEnd"/>
      <w:r w:rsidRPr="00A47F7E">
        <w:rPr>
          <w:rFonts w:asciiTheme="minorHAnsi" w:hAnsiTheme="minorHAnsi" w:cstheme="minorHAnsi"/>
          <w:b w:val="0"/>
          <w:color w:val="202020"/>
          <w:sz w:val="16"/>
          <w:szCs w:val="16"/>
        </w:rPr>
        <w:t xml:space="preserve"> it is recommended to install maven before using this system. It is not mandatory to use maven. You can run this program without maven as well.</w:t>
      </w:r>
    </w:p>
    <w:p w14:paraId="2BF567F1" w14:textId="77777777" w:rsidR="00452D60" w:rsidRPr="00A47F7E" w:rsidRDefault="00452D60">
      <w:pPr>
        <w:pStyle w:val="Heading2"/>
        <w:rPr>
          <w:rFonts w:asciiTheme="minorHAnsi" w:hAnsiTheme="minorHAnsi" w:cstheme="minorHAnsi"/>
          <w:color w:val="202020"/>
        </w:rPr>
      </w:pPr>
    </w:p>
    <w:p w14:paraId="00A15582" w14:textId="77777777" w:rsidR="00452D60" w:rsidRPr="00A47F7E" w:rsidRDefault="00912931">
      <w:pPr>
        <w:pStyle w:val="Heading2"/>
        <w:rPr>
          <w:rFonts w:asciiTheme="minorHAnsi" w:hAnsiTheme="minorHAnsi" w:cstheme="minorHAnsi"/>
          <w:sz w:val="15"/>
        </w:rPr>
      </w:pPr>
      <w:r w:rsidRPr="00A47F7E">
        <w:rPr>
          <w:rFonts w:asciiTheme="minorHAnsi" w:hAnsiTheme="minorHAnsi" w:cstheme="minorHAnsi"/>
          <w:color w:val="202020"/>
        </w:rPr>
        <w:t>Tech Stack Used -</w:t>
      </w:r>
    </w:p>
    <w:p w14:paraId="4859FE3E" w14:textId="77777777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202020"/>
        </w:rPr>
      </w:pPr>
      <w:r w:rsidRPr="00A47F7E">
        <w:rPr>
          <w:rFonts w:asciiTheme="minorHAnsi" w:hAnsiTheme="minorHAnsi" w:cstheme="minorHAnsi"/>
          <w:color w:val="202020"/>
        </w:rPr>
        <w:t>Java</w:t>
      </w:r>
    </w:p>
    <w:p w14:paraId="3F7B7C32" w14:textId="77777777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202020"/>
        </w:rPr>
      </w:pPr>
      <w:r w:rsidRPr="00A47F7E">
        <w:rPr>
          <w:rFonts w:asciiTheme="minorHAnsi" w:hAnsiTheme="minorHAnsi" w:cstheme="minorHAnsi"/>
          <w:color w:val="202020"/>
        </w:rPr>
        <w:t>Java Swing</w:t>
      </w:r>
    </w:p>
    <w:p w14:paraId="7F587023" w14:textId="77777777" w:rsidR="00452D60" w:rsidRPr="00A47F7E" w:rsidRDefault="00912931">
      <w:pPr>
        <w:pStyle w:val="ListParagraph"/>
        <w:numPr>
          <w:ilvl w:val="0"/>
          <w:numId w:val="2"/>
        </w:numPr>
        <w:tabs>
          <w:tab w:val="left" w:pos="4429"/>
        </w:tabs>
        <w:rPr>
          <w:rFonts w:asciiTheme="minorHAnsi" w:hAnsiTheme="minorHAnsi" w:cstheme="minorHAnsi"/>
          <w:color w:val="202020"/>
        </w:rPr>
      </w:pPr>
      <w:proofErr w:type="spellStart"/>
      <w:r w:rsidRPr="00A47F7E">
        <w:rPr>
          <w:rFonts w:asciiTheme="minorHAnsi" w:hAnsiTheme="minorHAnsi" w:cstheme="minorHAnsi"/>
          <w:color w:val="202020"/>
        </w:rPr>
        <w:t>Mysql</w:t>
      </w:r>
      <w:proofErr w:type="spellEnd"/>
    </w:p>
    <w:p w14:paraId="7ED2F715" w14:textId="77777777" w:rsidR="00452D60" w:rsidRPr="00A47F7E" w:rsidRDefault="00452D60">
      <w:pPr>
        <w:pStyle w:val="ListParagraph"/>
        <w:tabs>
          <w:tab w:val="left" w:pos="4429"/>
        </w:tabs>
        <w:rPr>
          <w:rFonts w:asciiTheme="minorHAnsi" w:hAnsiTheme="minorHAnsi" w:cstheme="minorHAnsi"/>
          <w:color w:val="202020"/>
        </w:rPr>
      </w:pPr>
    </w:p>
    <w:p w14:paraId="50978656" w14:textId="4E9A3BCA" w:rsidR="004E0471" w:rsidRDefault="004E0471" w:rsidP="004E0471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0DF490D9" w14:textId="7A658DD9" w:rsidR="004E0471" w:rsidRDefault="004E0471" w:rsidP="004E0471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24FFC6CE" w14:textId="037A81D0" w:rsidR="004E0471" w:rsidRDefault="004E0471" w:rsidP="004E0471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0DD2CC27" w14:textId="6AEEA17F" w:rsidR="004E0471" w:rsidRDefault="004E0471" w:rsidP="004E0471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5FB68137" w14:textId="77881363" w:rsidR="004E0471" w:rsidRDefault="004E0471" w:rsidP="004E0471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3A5CB932" w14:textId="1239934D" w:rsidR="004E0471" w:rsidRDefault="004E0471" w:rsidP="004E0471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45D4A62C" w14:textId="77777777" w:rsidR="004E0471" w:rsidRPr="00A47F7E" w:rsidRDefault="004E0471" w:rsidP="004E0471">
      <w:pPr>
        <w:pStyle w:val="BodyText"/>
        <w:spacing w:before="7"/>
        <w:ind w:left="0" w:firstLine="0"/>
        <w:rPr>
          <w:rFonts w:asciiTheme="minorHAnsi" w:hAnsiTheme="minorHAnsi" w:cstheme="minorHAnsi"/>
          <w:sz w:val="14"/>
        </w:rPr>
      </w:pPr>
    </w:p>
    <w:p w14:paraId="7671BDB4" w14:textId="47614493" w:rsidR="004E0471" w:rsidRPr="004E0471" w:rsidRDefault="004E0471" w:rsidP="004E0471">
      <w:pPr>
        <w:pStyle w:val="Heading2"/>
        <w:spacing w:before="97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  <w:sz w:val="14"/>
        </w:rPr>
        <w:lastRenderedPageBreak/>
        <w:pict w14:anchorId="7B0ACC12">
          <v:rect id="_x0000_s1110" style="position:absolute;margin-left:11.25pt;margin-top:12.6pt;width:189.75pt;height:28.5pt;z-index:251674624" fillcolor="black [3213]" stroked="f">
            <v:fill opacity="26214f"/>
            <v:textbox style="mso-next-textbox:#_x0000_s1110">
              <w:txbxContent>
                <w:p w14:paraId="6993D619" w14:textId="6B394327" w:rsidR="004E0471" w:rsidRPr="007E2474" w:rsidRDefault="004E0471" w:rsidP="004E0471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color w:val="FFFFFF"/>
                      <w:sz w:val="21"/>
                    </w:rPr>
                    <w:t xml:space="preserve">             </w:t>
                  </w:r>
                  <w:r w:rsidR="00263F45">
                    <w:rPr>
                      <w:b/>
                      <w:color w:val="FFFFFF"/>
                      <w:sz w:val="21"/>
                    </w:rPr>
                    <w:t>Hobby</w:t>
                  </w:r>
                </w:p>
                <w:p w14:paraId="678973FE" w14:textId="77777777" w:rsidR="004E0471" w:rsidRPr="00490FB0" w:rsidRDefault="004E0471" w:rsidP="004E0471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>
        <w:rPr>
          <w:rFonts w:asciiTheme="minorHAnsi" w:hAnsiTheme="minorHAnsi" w:cstheme="minorHAnsi"/>
          <w:noProof/>
        </w:rPr>
        <w:pict w14:anchorId="4831180E">
          <v:rect id="_x0000_s1106" style="position:absolute;margin-left:211.3pt;margin-top:16.05pt;width:370.3pt;height:.85pt;z-index:-251645952;visibility:visible;mso-wrap-style:square;mso-wrap-distance-left:0;mso-wrap-distance-top:0;mso-wrap-distance-right:0;mso-wrap-distance-bottom:0;mso-position-horizontal-relative:pag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" fillcolor="#cbd5df" stroked="f">
            <w10:wrap type="topAndBottom" anchorx="page"/>
          </v:rect>
        </w:pict>
      </w:r>
      <w:r w:rsidRPr="00792E27">
        <w:rPr>
          <w:rFonts w:asciiTheme="minorHAnsi" w:hAnsiTheme="minorHAnsi" w:cstheme="minorHAnsi"/>
          <w:noProof/>
          <w:color w:val="00B0F0"/>
          <w:sz w:val="14"/>
        </w:rPr>
        <w:pict w14:anchorId="68DED8D3">
          <v:rect id="_x0000_s1108" style="position:absolute;margin-left:10.5pt;margin-top:12.1pt;width:189.75pt;height:100.9pt;z-index:251672576" fillcolor="#00b0f0" stroked="f">
            <v:textbox style="mso-next-textbox:#_x0000_s1108">
              <w:txbxContent>
                <w:p w14:paraId="340E4D38" w14:textId="19B6B68D" w:rsidR="004E0471" w:rsidRPr="00490FB0" w:rsidRDefault="004E0471" w:rsidP="004E0471">
                  <w:pPr>
                    <w:rPr>
                      <w:sz w:val="32"/>
                      <w:szCs w:val="32"/>
                    </w:rPr>
                  </w:pPr>
                </w:p>
                <w:p w14:paraId="23B51BC3" w14:textId="77777777" w:rsidR="004E0471" w:rsidRPr="00490FB0" w:rsidRDefault="004E0471" w:rsidP="004E0471">
                  <w:pPr>
                    <w:jc w:val="center"/>
                  </w:pPr>
                </w:p>
                <w:p w14:paraId="75F6C714" w14:textId="4A2469B4" w:rsidR="004E0471" w:rsidRPr="00490FB0" w:rsidRDefault="004E0471" w:rsidP="004E0471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</w:p>
    <w:p w14:paraId="0487AAFD" w14:textId="597AABE1" w:rsidR="004E0471" w:rsidRPr="00A47F7E" w:rsidRDefault="00067DCF" w:rsidP="004E0471">
      <w:pPr>
        <w:pStyle w:val="Heading1"/>
        <w:spacing w:before="89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00B0F0"/>
          <w:w w:val="95"/>
          <w:sz w:val="24"/>
          <w:szCs w:val="24"/>
        </w:rPr>
        <w:t>Education</w:t>
      </w:r>
    </w:p>
    <w:p w14:paraId="63B7647B" w14:textId="66236533" w:rsidR="004E0471" w:rsidRPr="00A47F7E" w:rsidRDefault="004E0471" w:rsidP="004E0471">
      <w:pPr>
        <w:pStyle w:val="BodyText"/>
        <w:spacing w:before="2"/>
        <w:ind w:left="0" w:firstLine="0"/>
        <w:rPr>
          <w:rFonts w:asciiTheme="minorHAnsi" w:hAnsiTheme="minorHAnsi" w:cstheme="minorHAnsi"/>
          <w:b/>
          <w:sz w:val="9"/>
        </w:rPr>
      </w:pPr>
      <w:r>
        <w:rPr>
          <w:rFonts w:asciiTheme="minorHAnsi" w:hAnsiTheme="minorHAnsi" w:cstheme="minorHAnsi"/>
          <w:noProof/>
          <w:sz w:val="14"/>
        </w:rPr>
        <w:pict w14:anchorId="1E749F2A">
          <v:rect id="_x0000_s1109" style="position:absolute;margin-left:10.5pt;margin-top:5.8pt;width:189.75pt;height:230.6pt;z-index:251673600" fillcolor="#00b0f0" stroked="f">
            <v:textbox style="mso-next-textbox:#_x0000_s1109">
              <w:txbxContent>
                <w:p w14:paraId="36604E60" w14:textId="77777777" w:rsidR="00263F45" w:rsidRDefault="00263F45" w:rsidP="00263F45">
                  <w:pPr>
                    <w:ind w:left="720" w:hanging="360"/>
                  </w:pPr>
                </w:p>
                <w:p w14:paraId="17402FCC" w14:textId="27AB88D3" w:rsidR="004E0471" w:rsidRDefault="00263F45" w:rsidP="00263F45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r w:rsidRPr="00263F45">
                    <w:rPr>
                      <w:sz w:val="24"/>
                      <w:szCs w:val="24"/>
                    </w:rPr>
                    <w:t>Cooking</w:t>
                  </w:r>
                </w:p>
                <w:p w14:paraId="7AACD938" w14:textId="77777777" w:rsidR="00263F45" w:rsidRPr="00263F45" w:rsidRDefault="00263F45" w:rsidP="00263F45">
                  <w:pPr>
                    <w:pStyle w:val="ListParagraph"/>
                    <w:ind w:left="720" w:firstLine="0"/>
                    <w:rPr>
                      <w:sz w:val="24"/>
                      <w:szCs w:val="24"/>
                    </w:rPr>
                  </w:pPr>
                </w:p>
                <w:p w14:paraId="7AE28A43" w14:textId="1DEF1DD2" w:rsidR="00263F45" w:rsidRDefault="00263F45" w:rsidP="00263F45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r w:rsidRPr="00263F45">
                    <w:rPr>
                      <w:sz w:val="24"/>
                      <w:szCs w:val="24"/>
                    </w:rPr>
                    <w:t>Travellin</w:t>
                  </w:r>
                  <w:r>
                    <w:rPr>
                      <w:sz w:val="24"/>
                      <w:szCs w:val="24"/>
                    </w:rPr>
                    <w:t>g</w:t>
                  </w:r>
                </w:p>
                <w:p w14:paraId="07757939" w14:textId="77777777" w:rsidR="00263F45" w:rsidRPr="00263F45" w:rsidRDefault="00263F45" w:rsidP="00263F45">
                  <w:pPr>
                    <w:rPr>
                      <w:sz w:val="24"/>
                      <w:szCs w:val="24"/>
                    </w:rPr>
                  </w:pPr>
                </w:p>
                <w:p w14:paraId="4946FA6E" w14:textId="0F842563" w:rsidR="00263F45" w:rsidRDefault="00263F45" w:rsidP="00263F45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r w:rsidRPr="00263F45">
                    <w:rPr>
                      <w:sz w:val="24"/>
                      <w:szCs w:val="24"/>
                    </w:rPr>
                    <w:t>Walking</w:t>
                  </w:r>
                </w:p>
                <w:p w14:paraId="5B9B1005" w14:textId="77777777" w:rsidR="00263F45" w:rsidRPr="00263F45" w:rsidRDefault="00263F45" w:rsidP="00263F45">
                  <w:pPr>
                    <w:ind w:left="360"/>
                    <w:rPr>
                      <w:sz w:val="24"/>
                      <w:szCs w:val="24"/>
                    </w:rPr>
                  </w:pPr>
                </w:p>
                <w:p w14:paraId="6C39342F" w14:textId="225BDF2E" w:rsidR="004E0471" w:rsidRPr="00263F45" w:rsidRDefault="00263F45" w:rsidP="00263F45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sz w:val="24"/>
                      <w:szCs w:val="24"/>
                    </w:rPr>
                  </w:pPr>
                  <w:proofErr w:type="spellStart"/>
                  <w:r w:rsidRPr="00263F45">
                    <w:rPr>
                      <w:sz w:val="24"/>
                      <w:szCs w:val="24"/>
                    </w:rPr>
                    <w:t>Lisining</w:t>
                  </w:r>
                  <w:proofErr w:type="spellEnd"/>
                  <w:r w:rsidRPr="00263F45">
                    <w:rPr>
                      <w:sz w:val="24"/>
                      <w:szCs w:val="24"/>
                    </w:rPr>
                    <w:t xml:space="preserve"> Music</w:t>
                  </w:r>
                </w:p>
              </w:txbxContent>
            </v:textbox>
          </v:rect>
        </w:pict>
      </w:r>
      <w:r>
        <w:rPr>
          <w:rFonts w:asciiTheme="minorHAnsi" w:hAnsiTheme="minorHAnsi" w:cstheme="minorHAnsi"/>
          <w:noProof/>
        </w:rPr>
        <w:pict w14:anchorId="6843C91F">
          <v:rect id="_x0000_s1107" style="position:absolute;margin-left:211.3pt;margin-top:7.55pt;width:370.3pt;height:.85pt;z-index:-2516449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" fillcolor="#cbd5df" stroked="f">
            <w10:wrap type="topAndBottom" anchorx="page"/>
          </v:rect>
        </w:pict>
      </w:r>
    </w:p>
    <w:p w14:paraId="0D96A1D9" w14:textId="01FDBCAE" w:rsidR="004E0471" w:rsidRPr="00A47F7E" w:rsidRDefault="004E0471" w:rsidP="004E0471">
      <w:pPr>
        <w:pStyle w:val="BodyText"/>
        <w:spacing w:before="8"/>
        <w:ind w:left="0" w:firstLine="0"/>
        <w:rPr>
          <w:rFonts w:asciiTheme="minorHAnsi" w:hAnsiTheme="minorHAnsi" w:cstheme="minorHAnsi"/>
          <w:b/>
          <w:sz w:val="7"/>
        </w:rPr>
      </w:pPr>
    </w:p>
    <w:p w14:paraId="66CBA92B" w14:textId="77777777" w:rsidR="004E0471" w:rsidRPr="00A47F7E" w:rsidRDefault="004E0471" w:rsidP="004E0471">
      <w:pPr>
        <w:rPr>
          <w:rFonts w:asciiTheme="minorHAnsi" w:hAnsiTheme="minorHAnsi" w:cstheme="minorHAnsi"/>
        </w:rPr>
        <w:sectPr w:rsidR="004E0471" w:rsidRPr="00A47F7E" w:rsidSect="004E0471">
          <w:type w:val="continuous"/>
          <w:pgSz w:w="11906" w:h="16838"/>
          <w:pgMar w:top="0" w:right="160" w:bottom="280" w:left="0" w:header="0" w:footer="0" w:gutter="0"/>
          <w:cols w:space="720"/>
          <w:formProt w:val="0"/>
          <w:docGrid w:linePitch="600" w:charSpace="36864"/>
        </w:sectPr>
      </w:pPr>
    </w:p>
    <w:p w14:paraId="1D875D9F" w14:textId="345F8642" w:rsidR="004E0471" w:rsidRPr="00A00AC6" w:rsidRDefault="00067DCF" w:rsidP="00067DCF">
      <w:pPr>
        <w:pStyle w:val="ListParagraph"/>
        <w:numPr>
          <w:ilvl w:val="0"/>
          <w:numId w:val="6"/>
        </w:numPr>
        <w:tabs>
          <w:tab w:val="left" w:pos="4429"/>
        </w:tabs>
        <w:rPr>
          <w:rFonts w:asciiTheme="minorHAnsi" w:hAnsiTheme="minorHAnsi" w:cstheme="minorHAnsi"/>
          <w:color w:val="000000" w:themeColor="text1"/>
          <w:sz w:val="16"/>
          <w:szCs w:val="16"/>
        </w:rPr>
      </w:pPr>
      <w:r w:rsidRPr="00067DCF">
        <w:rPr>
          <w:b/>
          <w:bCs/>
          <w:color w:val="000000" w:themeColor="text1"/>
        </w:rPr>
        <w:t>Bachelor of Technology</w:t>
      </w:r>
      <w:r w:rsidRPr="00067DCF">
        <w:rPr>
          <w:color w:val="000000" w:themeColor="text1"/>
        </w:rPr>
        <w:t>: Information Technology – 2022(pursing) Lovely Professional University, Punjab</w:t>
      </w:r>
      <w:r>
        <w:rPr>
          <w:color w:val="000000" w:themeColor="text1"/>
        </w:rPr>
        <w:t>.</w:t>
      </w:r>
    </w:p>
    <w:p w14:paraId="2A56A663" w14:textId="12F4ABAA" w:rsidR="00A00AC6" w:rsidRPr="00067DCF" w:rsidRDefault="00A00AC6" w:rsidP="00A00AC6">
      <w:pPr>
        <w:pStyle w:val="ListParagraph"/>
        <w:tabs>
          <w:tab w:val="left" w:pos="4429"/>
        </w:tabs>
        <w:ind w:left="4946" w:firstLine="0"/>
        <w:rPr>
          <w:rFonts w:asciiTheme="minorHAnsi" w:hAnsiTheme="minorHAnsi" w:cstheme="minorHAnsi"/>
          <w:color w:val="000000" w:themeColor="text1"/>
          <w:sz w:val="16"/>
          <w:szCs w:val="16"/>
        </w:rPr>
      </w:pPr>
    </w:p>
    <w:p w14:paraId="458E6435" w14:textId="3B37234C" w:rsidR="00067DCF" w:rsidRPr="00067DCF" w:rsidRDefault="00067DCF" w:rsidP="00067DCF">
      <w:pPr>
        <w:pStyle w:val="ListParagraph"/>
        <w:numPr>
          <w:ilvl w:val="0"/>
          <w:numId w:val="6"/>
        </w:numPr>
        <w:tabs>
          <w:tab w:val="left" w:pos="4429"/>
        </w:tabs>
        <w:rPr>
          <w:rFonts w:asciiTheme="minorHAnsi" w:hAnsiTheme="minorHAnsi" w:cstheme="minorHAnsi"/>
          <w:color w:val="000000" w:themeColor="text1"/>
          <w:sz w:val="16"/>
          <w:szCs w:val="16"/>
        </w:rPr>
      </w:pPr>
      <w:r>
        <w:rPr>
          <w:color w:val="000000" w:themeColor="text1"/>
        </w:rPr>
        <w:t>Higher</w:t>
      </w:r>
      <w:r w:rsidRPr="00067DCF">
        <w:rPr>
          <w:color w:val="000000" w:themeColor="text1"/>
        </w:rPr>
        <w:t xml:space="preserve"> Secondary- 2018, </w:t>
      </w:r>
      <w:proofErr w:type="spellStart"/>
      <w:r w:rsidRPr="00067DCF">
        <w:rPr>
          <w:color w:val="000000" w:themeColor="text1"/>
        </w:rPr>
        <w:t>Sundarban</w:t>
      </w:r>
      <w:proofErr w:type="spellEnd"/>
      <w:r w:rsidRPr="00067DCF">
        <w:rPr>
          <w:color w:val="000000" w:themeColor="text1"/>
        </w:rPr>
        <w:t xml:space="preserve"> college</w:t>
      </w:r>
      <w:r>
        <w:rPr>
          <w:color w:val="000000" w:themeColor="text1"/>
        </w:rPr>
        <w:t xml:space="preserve">, </w:t>
      </w:r>
      <w:r w:rsidRPr="00067DCF">
        <w:rPr>
          <w:color w:val="000000" w:themeColor="text1"/>
        </w:rPr>
        <w:t>Bangladesh.</w:t>
      </w:r>
    </w:p>
    <w:p w14:paraId="5D6246DB" w14:textId="7A87B567" w:rsidR="00067DCF" w:rsidRPr="00067DCF" w:rsidRDefault="00067DCF" w:rsidP="00067DCF"/>
    <w:p w14:paraId="5C482B96" w14:textId="57163875" w:rsidR="00067DCF" w:rsidRPr="00067DCF" w:rsidRDefault="00067DCF" w:rsidP="00067DCF"/>
    <w:p w14:paraId="09FA7116" w14:textId="197BDC0F" w:rsidR="00067DCF" w:rsidRPr="00067DCF" w:rsidRDefault="00067DCF" w:rsidP="00067DCF"/>
    <w:p w14:paraId="5817BD70" w14:textId="3F9461F2" w:rsidR="00067DCF" w:rsidRDefault="00067DCF" w:rsidP="00067DCF">
      <w:pPr>
        <w:rPr>
          <w:color w:val="000000" w:themeColor="text1"/>
        </w:rPr>
      </w:pPr>
      <w:r>
        <w:rPr>
          <w:noProof/>
        </w:rPr>
        <w:pict w14:anchorId="6843C91F">
          <v:rect id="_x0000_s1116" style="position:absolute;margin-left:217.3pt;margin-top:15.35pt;width:370.3pt;height:.85pt;z-index:-251640832;visibility:visible;mso-wrap-style:square;mso-wrap-distance-left:0;mso-wrap-distance-top:0;mso-wrap-distance-right:0;mso-wrap-distance-bottom:0;mso-position-horizontal-relative:pag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" fillcolor="#cbd5df" stroked="f">
            <w10:wrap type="topAndBottom" anchorx="page"/>
          </v:rect>
        </w:pict>
      </w:r>
    </w:p>
    <w:p w14:paraId="13675A51" w14:textId="2DA5CBC9" w:rsidR="00067DCF" w:rsidRDefault="00067DCF" w:rsidP="00067DCF">
      <w:pPr>
        <w:tabs>
          <w:tab w:val="left" w:pos="4395"/>
        </w:tabs>
      </w:pPr>
      <w:r>
        <w:tab/>
      </w:r>
    </w:p>
    <w:p w14:paraId="28F7DAE1" w14:textId="48B4EC64" w:rsidR="00067DCF" w:rsidRDefault="00067DCF" w:rsidP="00067DCF">
      <w:pPr>
        <w:tabs>
          <w:tab w:val="left" w:pos="4395"/>
        </w:tabs>
        <w:rPr>
          <w:rFonts w:asciiTheme="minorHAnsi" w:hAnsiTheme="minorHAnsi" w:cstheme="minorHAnsi"/>
          <w:b/>
          <w:bCs/>
          <w:color w:val="00B0F0"/>
          <w:sz w:val="24"/>
          <w:szCs w:val="24"/>
        </w:rPr>
      </w:pPr>
      <w:r>
        <w:rPr>
          <w:noProof/>
        </w:rPr>
        <w:pict w14:anchorId="6843C91F">
          <v:rect id="_x0000_s1117" style="position:absolute;margin-left:217.3pt;margin-top:20.95pt;width:370.3pt;height:.85pt;z-index:-251639808;visibility:visible;mso-wrap-style:square;mso-wrap-distance-left:0;mso-wrap-distance-top:0;mso-wrap-distance-right:0;mso-wrap-distance-bottom:0;mso-position-horizontal-relative:pag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" fillcolor="#cbd5df" stroked="f">
            <w10:wrap type="topAndBottom" anchorx="page"/>
          </v:rect>
        </w:pict>
      </w:r>
      <w:r>
        <w:tab/>
      </w:r>
      <w:r w:rsidRPr="00067DCF">
        <w:rPr>
          <w:rFonts w:asciiTheme="minorHAnsi" w:hAnsiTheme="minorHAnsi" w:cstheme="minorHAnsi"/>
          <w:b/>
          <w:bCs/>
          <w:color w:val="00B0F0"/>
          <w:sz w:val="24"/>
          <w:szCs w:val="24"/>
        </w:rPr>
        <w:t>Certification</w:t>
      </w:r>
    </w:p>
    <w:p w14:paraId="2B3860ED" w14:textId="21032BFE" w:rsidR="00067DCF" w:rsidRPr="00067DCF" w:rsidRDefault="00067DCF" w:rsidP="00067DCF">
      <w:pPr>
        <w:rPr>
          <w:rFonts w:asciiTheme="minorHAnsi" w:hAnsiTheme="minorHAnsi" w:cstheme="minorHAnsi"/>
          <w:sz w:val="24"/>
          <w:szCs w:val="24"/>
        </w:rPr>
      </w:pPr>
    </w:p>
    <w:p w14:paraId="2640E314" w14:textId="6125F7EE" w:rsidR="00A00AC6" w:rsidRPr="00A00AC6" w:rsidRDefault="00A00AC6" w:rsidP="00A00AC6">
      <w:pPr>
        <w:pStyle w:val="ListParagraph"/>
        <w:numPr>
          <w:ilvl w:val="6"/>
          <w:numId w:val="7"/>
        </w:numPr>
        <w:tabs>
          <w:tab w:val="left" w:pos="4830"/>
        </w:tabs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 xml:space="preserve">    </w:t>
      </w:r>
      <w:r w:rsidR="00067DCF" w:rsidRPr="00A00AC6">
        <w:rPr>
          <w:rFonts w:asciiTheme="minorHAnsi" w:hAnsiTheme="minorHAnsi" w:cstheme="minorHAnsi"/>
          <w:color w:val="auto"/>
          <w:sz w:val="24"/>
          <w:szCs w:val="24"/>
        </w:rPr>
        <w:t>Full</w:t>
      </w:r>
      <w:r w:rsidRPr="00A00AC6">
        <w:rPr>
          <w:rFonts w:asciiTheme="minorHAnsi" w:hAnsiTheme="minorHAnsi" w:cstheme="minorHAnsi"/>
          <w:color w:val="auto"/>
          <w:sz w:val="24"/>
          <w:szCs w:val="24"/>
        </w:rPr>
        <w:t xml:space="preserve"> Stack Development Using MERN By LPU.</w:t>
      </w:r>
    </w:p>
    <w:p w14:paraId="54F3E368" w14:textId="72CBC920" w:rsidR="00067DCF" w:rsidRPr="00A00AC6" w:rsidRDefault="00A00AC6" w:rsidP="00A00AC6">
      <w:pPr>
        <w:pStyle w:val="ListParagraph"/>
        <w:numPr>
          <w:ilvl w:val="6"/>
          <w:numId w:val="7"/>
        </w:numPr>
        <w:tabs>
          <w:tab w:val="left" w:pos="4785"/>
        </w:tabs>
        <w:rPr>
          <w:rFonts w:asciiTheme="minorHAnsi" w:hAnsiTheme="minorHAnsi" w:cstheme="minorHAnsi"/>
          <w:color w:val="auto"/>
          <w:sz w:val="24"/>
          <w:szCs w:val="24"/>
        </w:rPr>
      </w:pPr>
      <w:r w:rsidRPr="00A00AC6">
        <w:rPr>
          <w:rFonts w:asciiTheme="minorHAnsi" w:hAnsiTheme="minorHAnsi" w:cstheme="minorHAnsi"/>
          <w:color w:val="auto"/>
          <w:sz w:val="24"/>
          <w:szCs w:val="24"/>
        </w:rPr>
        <w:t>Object-Oriented Programming using Python By E-box.</w:t>
      </w:r>
    </w:p>
    <w:p w14:paraId="3C44D414" w14:textId="69523930" w:rsidR="00A00AC6" w:rsidRPr="00A00AC6" w:rsidRDefault="00A00AC6" w:rsidP="00A00AC6">
      <w:pPr>
        <w:pStyle w:val="ListParagraph"/>
        <w:numPr>
          <w:ilvl w:val="6"/>
          <w:numId w:val="7"/>
        </w:numPr>
        <w:tabs>
          <w:tab w:val="left" w:pos="4785"/>
        </w:tabs>
        <w:rPr>
          <w:rFonts w:asciiTheme="minorHAnsi" w:hAnsiTheme="minorHAnsi" w:cstheme="minorHAnsi"/>
          <w:color w:val="auto"/>
          <w:sz w:val="24"/>
          <w:szCs w:val="24"/>
        </w:rPr>
      </w:pPr>
      <w:r w:rsidRPr="00A00AC6">
        <w:rPr>
          <w:rFonts w:asciiTheme="minorHAnsi" w:hAnsiTheme="minorHAnsi" w:cstheme="minorHAnsi"/>
          <w:color w:val="auto"/>
          <w:sz w:val="24"/>
          <w:szCs w:val="24"/>
        </w:rPr>
        <w:t>Problem Solving skill By Coursera.</w:t>
      </w:r>
    </w:p>
    <w:p w14:paraId="5ECAB94A" w14:textId="1D5BBADA" w:rsidR="00A00AC6" w:rsidRDefault="00A00AC6" w:rsidP="00A00AC6">
      <w:pPr>
        <w:pStyle w:val="ListParagraph"/>
        <w:numPr>
          <w:ilvl w:val="6"/>
          <w:numId w:val="7"/>
        </w:numPr>
        <w:tabs>
          <w:tab w:val="left" w:pos="4785"/>
        </w:tabs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noProof/>
        </w:rPr>
        <w:pict w14:anchorId="6843C91F">
          <v:rect id="_x0000_s1122" style="position:absolute;left:0;text-align:left;margin-left:219.75pt;margin-top:67.6pt;width:370.3pt;height:.85pt;z-index:-251636736;visibility:visible;mso-wrap-style:square;mso-wrap-distance-left:0;mso-wrap-distance-top:0;mso-wrap-distance-right:0;mso-wrap-distance-bottom:0;mso-position-horizontal-relative:pag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" fillcolor="#cbd5df" stroked="f">
            <w10:wrap type="topAndBottom" anchorx="page"/>
          </v:rect>
        </w:pict>
      </w:r>
      <w:r>
        <w:rPr>
          <w:rFonts w:asciiTheme="minorHAnsi" w:hAnsiTheme="minorHAnsi" w:cstheme="minorHAnsi"/>
          <w:noProof/>
          <w:sz w:val="14"/>
        </w:rPr>
        <w:pict w14:anchorId="1E749F2A">
          <v:rect id="_x0000_s1119" style="position:absolute;left:0;text-align:left;margin-left:10.5pt;margin-top:23.2pt;width:189.75pt;height:530.6pt;z-index:251677696" fillcolor="#00b0f0" stroked="f">
            <v:textbox style="mso-next-textbox:#_x0000_s1119">
              <w:txbxContent>
                <w:p w14:paraId="04B0E781" w14:textId="77777777" w:rsidR="00A00AC6" w:rsidRDefault="00A00AC6" w:rsidP="00263F45">
                  <w:pPr>
                    <w:ind w:left="720" w:hanging="360"/>
                  </w:pPr>
                </w:p>
                <w:p w14:paraId="452FAD61" w14:textId="0B0A474F" w:rsidR="00A00AC6" w:rsidRDefault="00A00AC6" w:rsidP="00A00AC6">
                  <w:pPr>
                    <w:pStyle w:val="ListParagraph"/>
                    <w:numPr>
                      <w:ilvl w:val="0"/>
                      <w:numId w:val="8"/>
                    </w:numPr>
                  </w:pPr>
                  <w:r>
                    <w:t>Community Development Service</w:t>
                  </w:r>
                  <w:r>
                    <w:t>.</w:t>
                  </w:r>
                </w:p>
                <w:p w14:paraId="245E472A" w14:textId="77777777" w:rsidR="00A00AC6" w:rsidRDefault="00A00AC6" w:rsidP="00A00AC6">
                  <w:pPr>
                    <w:pStyle w:val="ListParagraph"/>
                    <w:ind w:left="720" w:firstLine="0"/>
                  </w:pPr>
                </w:p>
                <w:p w14:paraId="4C6845B7" w14:textId="4FDCE934" w:rsidR="00A00AC6" w:rsidRDefault="00A00AC6" w:rsidP="00A00AC6">
                  <w:pPr>
                    <w:pStyle w:val="ListParagraph"/>
                    <w:numPr>
                      <w:ilvl w:val="0"/>
                      <w:numId w:val="8"/>
                    </w:numPr>
                  </w:pPr>
                  <w:r>
                    <w:t xml:space="preserve">Active citizens youth leadership </w:t>
                  </w:r>
                  <w:proofErr w:type="gramStart"/>
                  <w:r>
                    <w:t>community ,</w:t>
                  </w:r>
                  <w:proofErr w:type="gramEnd"/>
                  <w:r>
                    <w:t xml:space="preserve"> British Council Bangladesh</w:t>
                  </w:r>
                  <w:r>
                    <w:t>.</w:t>
                  </w:r>
                </w:p>
                <w:p w14:paraId="68EB4CA6" w14:textId="77777777" w:rsidR="00A00AC6" w:rsidRDefault="00A00AC6" w:rsidP="00A00AC6"/>
                <w:p w14:paraId="33C0553C" w14:textId="0F154B18" w:rsidR="00A00AC6" w:rsidRPr="00A00AC6" w:rsidRDefault="00A00AC6" w:rsidP="00A00AC6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sz w:val="24"/>
                      <w:szCs w:val="24"/>
                    </w:rPr>
                  </w:pPr>
                  <w:r>
                    <w:t xml:space="preserve">Impressive Image-2 By </w:t>
                  </w:r>
                  <w:proofErr w:type="gramStart"/>
                  <w:r>
                    <w:t>LPU ,</w:t>
                  </w:r>
                  <w:proofErr w:type="gramEnd"/>
                  <w:r>
                    <w:t xml:space="preserve"> Department of Soft-skill</w:t>
                  </w:r>
                  <w:r>
                    <w:t>.</w:t>
                  </w:r>
                </w:p>
                <w:p w14:paraId="3EEE9383" w14:textId="77777777" w:rsidR="00A00AC6" w:rsidRPr="00A00AC6" w:rsidRDefault="00A00AC6" w:rsidP="00A00AC6">
                  <w:pPr>
                    <w:rPr>
                      <w:sz w:val="24"/>
                      <w:szCs w:val="24"/>
                    </w:rPr>
                  </w:pPr>
                </w:p>
                <w:p w14:paraId="7090A68F" w14:textId="22F1733F" w:rsidR="00A00AC6" w:rsidRPr="00A00AC6" w:rsidRDefault="00A00AC6" w:rsidP="00A00AC6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sz w:val="24"/>
                      <w:szCs w:val="24"/>
                    </w:rPr>
                  </w:pPr>
                  <w:r>
                    <w:t>Tree Plantation Campaign</w:t>
                  </w:r>
                  <w:r>
                    <w:t>.</w:t>
                  </w:r>
                </w:p>
                <w:p w14:paraId="23DEFF4C" w14:textId="77777777" w:rsidR="00A00AC6" w:rsidRPr="00A00AC6" w:rsidRDefault="00A00AC6" w:rsidP="00A00AC6">
                  <w:pPr>
                    <w:rPr>
                      <w:sz w:val="24"/>
                      <w:szCs w:val="24"/>
                    </w:rPr>
                  </w:pPr>
                </w:p>
                <w:p w14:paraId="47BE3D8E" w14:textId="08D91514" w:rsidR="00A00AC6" w:rsidRPr="00A00AC6" w:rsidRDefault="00A00AC6" w:rsidP="00A00AC6">
                  <w:pPr>
                    <w:pStyle w:val="ListParagraph"/>
                    <w:numPr>
                      <w:ilvl w:val="0"/>
                      <w:numId w:val="8"/>
                    </w:numPr>
                    <w:rPr>
                      <w:sz w:val="24"/>
                      <w:szCs w:val="24"/>
                    </w:rPr>
                  </w:pPr>
                  <w:r>
                    <w:t xml:space="preserve">Member of youth </w:t>
                  </w:r>
                  <w:proofErr w:type="spellStart"/>
                  <w:r>
                    <w:t>Perlament</w:t>
                  </w:r>
                  <w:proofErr w:type="spellEnd"/>
                  <w:r>
                    <w:t xml:space="preserve"> 2020.</w:t>
                  </w:r>
                </w:p>
              </w:txbxContent>
            </v:textbox>
          </v:rect>
        </w:pict>
      </w:r>
      <w:r>
        <w:rPr>
          <w:rFonts w:asciiTheme="minorHAnsi" w:hAnsiTheme="minorHAnsi" w:cstheme="minorHAnsi"/>
          <w:noProof/>
          <w:sz w:val="14"/>
        </w:rPr>
        <w:pict w14:anchorId="7B0ACC12">
          <v:rect id="_x0000_s1120" style="position:absolute;left:0;text-align:left;margin-left:10.5pt;margin-top:2.65pt;width:189.75pt;height:28.5pt;z-index:251678720" fillcolor="black [3213]" stroked="f">
            <v:fill opacity="26214f"/>
            <v:textbox style="mso-next-textbox:#_x0000_s1120">
              <w:txbxContent>
                <w:p w14:paraId="3A73D067" w14:textId="0DBEE307" w:rsidR="00A00AC6" w:rsidRPr="007E2474" w:rsidRDefault="00A00AC6" w:rsidP="004E0471">
                  <w:pPr>
                    <w:spacing w:before="118"/>
                    <w:ind w:left="262"/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color w:val="FFFFFF"/>
                      <w:sz w:val="21"/>
                    </w:rPr>
                    <w:t xml:space="preserve">            </w:t>
                  </w:r>
                  <w:r>
                    <w:rPr>
                      <w:b/>
                      <w:color w:val="FFFFFF"/>
                      <w:sz w:val="21"/>
                    </w:rPr>
                    <w:t>Others</w:t>
                  </w:r>
                </w:p>
                <w:p w14:paraId="080ECE2C" w14:textId="77777777" w:rsidR="00A00AC6" w:rsidRPr="00490FB0" w:rsidRDefault="00A00AC6" w:rsidP="004E0471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xbxContent>
            </v:textbox>
          </v:rect>
        </w:pict>
      </w:r>
      <w:r w:rsidRPr="00A00AC6">
        <w:rPr>
          <w:rFonts w:asciiTheme="minorHAnsi" w:hAnsiTheme="minorHAnsi" w:cstheme="minorHAnsi"/>
          <w:color w:val="auto"/>
          <w:sz w:val="24"/>
          <w:szCs w:val="24"/>
        </w:rPr>
        <w:t xml:space="preserve">Adobe </w:t>
      </w:r>
      <w:proofErr w:type="spellStart"/>
      <w:r w:rsidRPr="00A00AC6">
        <w:rPr>
          <w:rFonts w:asciiTheme="minorHAnsi" w:hAnsiTheme="minorHAnsi" w:cstheme="minorHAnsi"/>
          <w:color w:val="auto"/>
          <w:sz w:val="24"/>
          <w:szCs w:val="24"/>
        </w:rPr>
        <w:t>Ux</w:t>
      </w:r>
      <w:proofErr w:type="spellEnd"/>
      <w:r w:rsidRPr="00A00AC6">
        <w:rPr>
          <w:rFonts w:asciiTheme="minorHAnsi" w:hAnsiTheme="minorHAnsi" w:cstheme="minorHAnsi"/>
          <w:color w:val="auto"/>
          <w:sz w:val="24"/>
          <w:szCs w:val="24"/>
        </w:rPr>
        <w:t xml:space="preserve"> Foundation </w:t>
      </w:r>
      <w:proofErr w:type="gramStart"/>
      <w:r w:rsidRPr="00A00AC6">
        <w:rPr>
          <w:rFonts w:asciiTheme="minorHAnsi" w:hAnsiTheme="minorHAnsi" w:cstheme="minorHAnsi"/>
          <w:color w:val="auto"/>
          <w:sz w:val="24"/>
          <w:szCs w:val="24"/>
        </w:rPr>
        <w:t>By</w:t>
      </w:r>
      <w:proofErr w:type="gramEnd"/>
      <w:r w:rsidRPr="00A00AC6">
        <w:rPr>
          <w:rFonts w:asciiTheme="minorHAnsi" w:hAnsiTheme="minorHAnsi" w:cstheme="minorHAnsi"/>
          <w:color w:val="auto"/>
          <w:sz w:val="24"/>
          <w:szCs w:val="24"/>
        </w:rPr>
        <w:t xml:space="preserve"> Future Prime Skill, </w:t>
      </w:r>
      <w:proofErr w:type="spellStart"/>
      <w:r w:rsidRPr="00A00AC6">
        <w:rPr>
          <w:rFonts w:asciiTheme="minorHAnsi" w:hAnsiTheme="minorHAnsi" w:cstheme="minorHAnsi"/>
          <w:color w:val="auto"/>
          <w:sz w:val="24"/>
          <w:szCs w:val="24"/>
        </w:rPr>
        <w:t>Nasscom</w:t>
      </w:r>
      <w:proofErr w:type="spellEnd"/>
      <w:r w:rsidRPr="00A00AC6">
        <w:rPr>
          <w:rFonts w:asciiTheme="minorHAnsi" w:hAnsiTheme="minorHAnsi" w:cstheme="minorHAnsi"/>
          <w:color w:val="auto"/>
          <w:sz w:val="24"/>
          <w:szCs w:val="24"/>
        </w:rPr>
        <w:t xml:space="preserve"> &amp; Adobe.</w:t>
      </w:r>
    </w:p>
    <w:p w14:paraId="751E97F1" w14:textId="31B7F1C9" w:rsidR="00A00AC6" w:rsidRPr="00A00AC6" w:rsidRDefault="00A00AC6" w:rsidP="00A00AC6"/>
    <w:p w14:paraId="78C381F6" w14:textId="7F5DA151" w:rsidR="00A00AC6" w:rsidRPr="00A00AC6" w:rsidRDefault="00A00AC6" w:rsidP="00A00AC6"/>
    <w:p w14:paraId="46029072" w14:textId="6B6C2E2B" w:rsidR="00A00AC6" w:rsidRPr="00A00AC6" w:rsidRDefault="00A00AC6" w:rsidP="00A00AC6"/>
    <w:p w14:paraId="30340FC6" w14:textId="584DE4FD" w:rsidR="00A00AC6" w:rsidRPr="00A00AC6" w:rsidRDefault="00A00AC6" w:rsidP="00A00AC6"/>
    <w:p w14:paraId="3F569161" w14:textId="27E0BBBF" w:rsidR="00A00AC6" w:rsidRDefault="00A00AC6" w:rsidP="00A00AC6">
      <w:pPr>
        <w:tabs>
          <w:tab w:val="left" w:pos="4620"/>
        </w:tabs>
        <w:rPr>
          <w:rFonts w:asciiTheme="minorHAnsi" w:hAnsiTheme="minorHAnsi" w:cstheme="minorHAnsi"/>
          <w:b/>
          <w:bCs/>
          <w:color w:val="00B0F0"/>
          <w:sz w:val="24"/>
          <w:szCs w:val="24"/>
        </w:rPr>
      </w:pPr>
      <w:r>
        <w:rPr>
          <w:noProof/>
        </w:rPr>
        <w:pict w14:anchorId="6843C91F">
          <v:rect id="_x0000_s1124" style="position:absolute;margin-left:220.3pt;margin-top:27pt;width:370.3pt;height:.85pt;z-index:-251634688;visibility:visible;mso-wrap-style:square;mso-wrap-distance-left:0;mso-wrap-distance-top:0;mso-wrap-distance-right:0;mso-wrap-distance-bottom:0;mso-position-horizontal-relative:pag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" fillcolor="#cbd5df" stroked="f">
            <w10:wrap type="topAndBottom" anchorx="page"/>
          </v:rect>
        </w:pict>
      </w:r>
      <w:r>
        <w:rPr>
          <w:color w:val="00B0F0"/>
        </w:rPr>
        <w:t xml:space="preserve">                                                                   </w:t>
      </w:r>
      <w:r w:rsidRPr="00A00AC6">
        <w:rPr>
          <w:rFonts w:asciiTheme="minorHAnsi" w:hAnsiTheme="minorHAnsi" w:cstheme="minorHAnsi"/>
          <w:b/>
          <w:bCs/>
          <w:color w:val="00B0F0"/>
          <w:sz w:val="24"/>
          <w:szCs w:val="24"/>
        </w:rPr>
        <w:t>Research</w:t>
      </w:r>
    </w:p>
    <w:p w14:paraId="1A222673" w14:textId="2B29CE7D" w:rsidR="00A00AC6" w:rsidRPr="00A00AC6" w:rsidRDefault="00A00AC6" w:rsidP="00A00AC6">
      <w:pPr>
        <w:rPr>
          <w:rFonts w:asciiTheme="minorHAnsi" w:hAnsiTheme="minorHAnsi" w:cstheme="minorHAnsi"/>
          <w:sz w:val="24"/>
          <w:szCs w:val="24"/>
        </w:rPr>
      </w:pPr>
    </w:p>
    <w:p w14:paraId="58090369" w14:textId="631BF338" w:rsidR="00A00AC6" w:rsidRDefault="00A00AC6" w:rsidP="00A00AC6">
      <w:pPr>
        <w:pStyle w:val="ListParagraph"/>
        <w:numPr>
          <w:ilvl w:val="0"/>
          <w:numId w:val="9"/>
        </w:numPr>
        <w:tabs>
          <w:tab w:val="left" w:pos="4920"/>
        </w:tabs>
        <w:rPr>
          <w:b/>
          <w:bCs/>
          <w:color w:val="auto"/>
        </w:rPr>
      </w:pPr>
      <w:r>
        <w:rPr>
          <w:b/>
          <w:bCs/>
          <w:color w:val="auto"/>
        </w:rPr>
        <w:t>Review Paper</w:t>
      </w:r>
      <w:r w:rsidRPr="00A00AC6">
        <w:rPr>
          <w:b/>
          <w:bCs/>
          <w:color w:val="auto"/>
        </w:rPr>
        <w:t xml:space="preserve"> </w:t>
      </w:r>
      <w:proofErr w:type="gramStart"/>
      <w:r w:rsidRPr="00A00AC6">
        <w:rPr>
          <w:b/>
          <w:bCs/>
          <w:color w:val="auto"/>
        </w:rPr>
        <w:t>On</w:t>
      </w:r>
      <w:proofErr w:type="gramEnd"/>
      <w:r w:rsidRPr="00A00AC6">
        <w:rPr>
          <w:b/>
          <w:bCs/>
          <w:color w:val="auto"/>
        </w:rPr>
        <w:t xml:space="preserve"> Human</w:t>
      </w:r>
      <w:r w:rsidRPr="00A00AC6">
        <w:rPr>
          <w:b/>
          <w:bCs/>
          <w:color w:val="auto"/>
        </w:rPr>
        <w:t>-</w:t>
      </w:r>
      <w:r w:rsidRPr="00A00AC6">
        <w:rPr>
          <w:b/>
          <w:bCs/>
          <w:color w:val="auto"/>
        </w:rPr>
        <w:t>Computer Interaction (HCI)</w:t>
      </w:r>
      <w:r w:rsidRPr="00A00AC6">
        <w:rPr>
          <w:b/>
          <w:bCs/>
          <w:color w:val="auto"/>
        </w:rPr>
        <w:t>.</w:t>
      </w:r>
      <w:r w:rsidRPr="00A00AC6">
        <w:rPr>
          <w:b/>
          <w:bCs/>
          <w:color w:val="auto"/>
        </w:rPr>
        <w:t xml:space="preserve"> </w:t>
      </w:r>
    </w:p>
    <w:p w14:paraId="424E83C2" w14:textId="77777777" w:rsidR="00A00AC6" w:rsidRPr="00A00AC6" w:rsidRDefault="00A00AC6" w:rsidP="00A00AC6">
      <w:pPr>
        <w:pStyle w:val="ListParagraph"/>
        <w:tabs>
          <w:tab w:val="left" w:pos="4920"/>
        </w:tabs>
        <w:ind w:left="5160" w:firstLine="0"/>
        <w:rPr>
          <w:b/>
          <w:bCs/>
          <w:color w:val="auto"/>
        </w:rPr>
      </w:pPr>
    </w:p>
    <w:p w14:paraId="7DE35A89" w14:textId="6CF8132D" w:rsidR="00A00AC6" w:rsidRDefault="00A00AC6" w:rsidP="00A00AC6">
      <w:pPr>
        <w:pStyle w:val="ListParagraph"/>
        <w:tabs>
          <w:tab w:val="left" w:pos="4920"/>
        </w:tabs>
        <w:ind w:left="5160" w:firstLine="0"/>
        <w:rPr>
          <w:color w:val="auto"/>
        </w:rPr>
      </w:pPr>
      <w:r>
        <w:rPr>
          <w:color w:val="auto"/>
        </w:rPr>
        <w:t>-</w:t>
      </w:r>
      <w:r w:rsidRPr="00A00AC6">
        <w:rPr>
          <w:color w:val="auto"/>
        </w:rPr>
        <w:t xml:space="preserve">Recently I have completed my first </w:t>
      </w:r>
      <w:r>
        <w:rPr>
          <w:color w:val="auto"/>
        </w:rPr>
        <w:t>review paper</w:t>
      </w:r>
      <w:r w:rsidRPr="00A00AC6">
        <w:rPr>
          <w:color w:val="auto"/>
        </w:rPr>
        <w:t xml:space="preserve"> on HCI &amp; my topic was Affective Computing </w:t>
      </w:r>
      <w:proofErr w:type="gramStart"/>
      <w:r w:rsidRPr="00A00AC6">
        <w:rPr>
          <w:color w:val="auto"/>
        </w:rPr>
        <w:t>The</w:t>
      </w:r>
      <w:proofErr w:type="gramEnd"/>
      <w:r w:rsidRPr="00A00AC6">
        <w:rPr>
          <w:color w:val="auto"/>
        </w:rPr>
        <w:t xml:space="preserve"> Real-Time HCI System</w:t>
      </w:r>
      <w:r>
        <w:rPr>
          <w:color w:val="auto"/>
        </w:rPr>
        <w:t>.</w:t>
      </w:r>
    </w:p>
    <w:p w14:paraId="0404A481" w14:textId="77777777" w:rsidR="00A00AC6" w:rsidRDefault="00A00AC6" w:rsidP="00A00AC6">
      <w:pPr>
        <w:pStyle w:val="ListParagraph"/>
        <w:tabs>
          <w:tab w:val="left" w:pos="4920"/>
        </w:tabs>
        <w:ind w:left="5160" w:firstLine="0"/>
        <w:rPr>
          <w:color w:val="auto"/>
        </w:rPr>
      </w:pPr>
    </w:p>
    <w:p w14:paraId="06675609" w14:textId="5AEBA668" w:rsidR="00A00AC6" w:rsidRPr="00A00AC6" w:rsidRDefault="00A00AC6" w:rsidP="00A00AC6">
      <w:pPr>
        <w:pStyle w:val="ListParagraph"/>
        <w:tabs>
          <w:tab w:val="left" w:pos="4920"/>
        </w:tabs>
        <w:ind w:left="5160" w:firstLine="0"/>
        <w:rPr>
          <w:color w:val="auto"/>
        </w:rPr>
      </w:pPr>
      <w:r w:rsidRPr="00A00AC6">
        <w:rPr>
          <w:b/>
          <w:bCs/>
          <w:color w:val="auto"/>
        </w:rPr>
        <w:t>Link</w:t>
      </w:r>
      <w:proofErr w:type="gramStart"/>
      <w:r>
        <w:rPr>
          <w:color w:val="auto"/>
        </w:rPr>
        <w:t xml:space="preserve">-  </w:t>
      </w:r>
      <w:r w:rsidRPr="00A00AC6">
        <w:rPr>
          <w:color w:val="auto"/>
        </w:rPr>
        <w:t>https://github.com/shykat199/Human-Computer-Interaction-Research</w:t>
      </w:r>
      <w:proofErr w:type="gramEnd"/>
    </w:p>
    <w:p w14:paraId="375E27B8" w14:textId="1DB67F70" w:rsidR="00A00AC6" w:rsidRPr="00A00AC6" w:rsidRDefault="00A00AC6" w:rsidP="00A00AC6">
      <w:pPr>
        <w:tabs>
          <w:tab w:val="left" w:pos="4920"/>
        </w:tabs>
        <w:rPr>
          <w:rFonts w:asciiTheme="minorHAnsi" w:hAnsiTheme="minorHAnsi" w:cstheme="minorHAnsi"/>
          <w:color w:val="auto"/>
          <w:sz w:val="24"/>
          <w:szCs w:val="24"/>
        </w:rPr>
      </w:pPr>
      <w:r>
        <w:sym w:font="Symbol" w:char="F02E"/>
      </w:r>
      <w:r>
        <w:t xml:space="preserve"> Recently I have completed my first research on HCI &amp; my topic was Affective Computing </w:t>
      </w:r>
      <w:proofErr w:type="gramStart"/>
      <w:r>
        <w:t>The</w:t>
      </w:r>
      <w:proofErr w:type="gramEnd"/>
      <w:r>
        <w:t xml:space="preserve"> Real-Time HCI System</w:t>
      </w:r>
    </w:p>
    <w:sectPr w:rsidR="00A00AC6" w:rsidRPr="00A00AC6" w:rsidSect="004E0471">
      <w:type w:val="continuous"/>
      <w:pgSz w:w="11906" w:h="16838"/>
      <w:pgMar w:top="0" w:right="160" w:bottom="280" w:left="0" w:header="0" w:footer="0" w:gutter="0"/>
      <w:cols w:space="720"/>
      <w:formProt w:val="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D0211"/>
    <w:multiLevelType w:val="hybridMultilevel"/>
    <w:tmpl w:val="EBF49C3A"/>
    <w:lvl w:ilvl="0" w:tplc="04090001">
      <w:start w:val="1"/>
      <w:numFmt w:val="bullet"/>
      <w:lvlText w:val=""/>
      <w:lvlJc w:val="left"/>
      <w:pPr>
        <w:ind w:left="49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06" w:hanging="360"/>
      </w:pPr>
      <w:rPr>
        <w:rFonts w:ascii="Wingdings" w:hAnsi="Wingdings" w:hint="default"/>
      </w:rPr>
    </w:lvl>
  </w:abstractNum>
  <w:abstractNum w:abstractNumId="1" w15:restartNumberingAfterBreak="0">
    <w:nsid w:val="0E114E91"/>
    <w:multiLevelType w:val="hybridMultilevel"/>
    <w:tmpl w:val="8CD8A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B181D"/>
    <w:multiLevelType w:val="hybridMultilevel"/>
    <w:tmpl w:val="65B0B20A"/>
    <w:lvl w:ilvl="0" w:tplc="011CE4C6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920" w:hanging="360"/>
      </w:pPr>
      <w:rPr>
        <w:rFonts w:ascii="Wingdings" w:hAnsi="Wingdings" w:hint="default"/>
      </w:rPr>
    </w:lvl>
  </w:abstractNum>
  <w:abstractNum w:abstractNumId="3" w15:restartNumberingAfterBreak="0">
    <w:nsid w:val="1A736A27"/>
    <w:multiLevelType w:val="hybridMultilevel"/>
    <w:tmpl w:val="D64A85B6"/>
    <w:lvl w:ilvl="0" w:tplc="011CE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8D0D2D"/>
    <w:multiLevelType w:val="hybridMultilevel"/>
    <w:tmpl w:val="40882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F1A51"/>
    <w:multiLevelType w:val="multilevel"/>
    <w:tmpl w:val="968C015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45017BBD"/>
    <w:multiLevelType w:val="hybridMultilevel"/>
    <w:tmpl w:val="CACA4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D43A4"/>
    <w:multiLevelType w:val="multilevel"/>
    <w:tmpl w:val="71B83F36"/>
    <w:lvl w:ilvl="0">
      <w:numFmt w:val="bullet"/>
      <w:lvlText w:val="●"/>
      <w:lvlJc w:val="left"/>
      <w:rPr>
        <w:rFonts w:ascii="Arial" w:hAnsi="Arial" w:cs="Arial" w:hint="default"/>
        <w:color w:val="auto"/>
      </w:rPr>
    </w:lvl>
    <w:lvl w:ilvl="1">
      <w:numFmt w:val="bullet"/>
      <w:lvlText w:val=""/>
      <w:lvlJc w:val="left"/>
      <w:pPr>
        <w:tabs>
          <w:tab w:val="num" w:pos="0"/>
        </w:tabs>
        <w:ind w:left="4971" w:hanging="201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5723" w:hanging="201"/>
      </w:pPr>
      <w:rPr>
        <w:rFonts w:ascii="Symbol" w:hAnsi="Symbol" w:cs="Symbol" w:hint="default"/>
      </w:rPr>
    </w:lvl>
    <w:lvl w:ilvl="3">
      <w:numFmt w:val="bullet"/>
      <w:lvlText w:val=""/>
      <w:lvlJc w:val="left"/>
      <w:pPr>
        <w:tabs>
          <w:tab w:val="num" w:pos="0"/>
        </w:tabs>
        <w:ind w:left="6475" w:hanging="201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7227" w:hanging="201"/>
      </w:pPr>
      <w:rPr>
        <w:rFonts w:ascii="Symbol" w:hAnsi="Symbol" w:cs="Symbol" w:hint="default"/>
      </w:rPr>
    </w:lvl>
    <w:lvl w:ilvl="5">
      <w:numFmt w:val="bullet"/>
      <w:lvlText w:val=""/>
      <w:lvlJc w:val="left"/>
      <w:pPr>
        <w:tabs>
          <w:tab w:val="num" w:pos="0"/>
        </w:tabs>
        <w:ind w:left="7979" w:hanging="201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8731" w:hanging="201"/>
      </w:pPr>
      <w:rPr>
        <w:rFonts w:ascii="Symbol" w:hAnsi="Symbol" w:cs="Symbol" w:hint="default"/>
      </w:rPr>
    </w:lvl>
    <w:lvl w:ilvl="7">
      <w:numFmt w:val="bullet"/>
      <w:lvlText w:val=""/>
      <w:lvlJc w:val="left"/>
      <w:pPr>
        <w:tabs>
          <w:tab w:val="num" w:pos="0"/>
        </w:tabs>
        <w:ind w:left="9483" w:hanging="201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10235" w:hanging="201"/>
      </w:pPr>
      <w:rPr>
        <w:rFonts w:ascii="Symbol" w:hAnsi="Symbol" w:cs="Symbol" w:hint="default"/>
      </w:rPr>
    </w:lvl>
  </w:abstractNum>
  <w:abstractNum w:abstractNumId="8" w15:restartNumberingAfterBreak="0">
    <w:nsid w:val="7211338E"/>
    <w:multiLevelType w:val="hybridMultilevel"/>
    <w:tmpl w:val="26167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8"/>
  </w:num>
  <w:num w:numId="5">
    <w:abstractNumId w:val="4"/>
  </w:num>
  <w:num w:numId="6">
    <w:abstractNumId w:val="0"/>
  </w:num>
  <w:num w:numId="7">
    <w:abstractNumId w:val="6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OyNLMwNjUzsDRU0lEKTi0uzszPAykwqgUAsa7spywAAAA="/>
  </w:docVars>
  <w:rsids>
    <w:rsidRoot w:val="00452D60"/>
    <w:rsid w:val="00067DCF"/>
    <w:rsid w:val="000C6162"/>
    <w:rsid w:val="001155D6"/>
    <w:rsid w:val="001347CD"/>
    <w:rsid w:val="00263F45"/>
    <w:rsid w:val="00420D64"/>
    <w:rsid w:val="00452D60"/>
    <w:rsid w:val="00490FB0"/>
    <w:rsid w:val="004E0471"/>
    <w:rsid w:val="006B2656"/>
    <w:rsid w:val="00792E27"/>
    <w:rsid w:val="007E2474"/>
    <w:rsid w:val="008B678D"/>
    <w:rsid w:val="00912931"/>
    <w:rsid w:val="00A00AC6"/>
    <w:rsid w:val="00A47F7E"/>
    <w:rsid w:val="00CE7786"/>
    <w:rsid w:val="00DE11E0"/>
    <w:rsid w:val="00DF42A2"/>
    <w:rsid w:val="00FD1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5"/>
    <o:shapelayout v:ext="edit">
      <o:idmap v:ext="edit" data="1"/>
    </o:shapelayout>
  </w:shapeDefaults>
  <w:decimalSymbol w:val="."/>
  <w:listSeparator w:val=","/>
  <w14:docId w14:val="7A58933F"/>
  <w15:docId w15:val="{CCB77E68-5597-4567-B4E4-D2478DDCC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Verdana"/>
        <w:color w:val="FFFFFF" w:themeColor="background1"/>
        <w:w w:val="105"/>
        <w:sz w:val="18"/>
        <w:szCs w:val="18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uiPriority w:val="9"/>
    <w:qFormat/>
    <w:pPr>
      <w:spacing w:before="101"/>
      <w:ind w:left="4227"/>
      <w:outlineLvl w:val="0"/>
    </w:pPr>
    <w:rPr>
      <w:b/>
      <w:bCs/>
      <w:sz w:val="21"/>
      <w:szCs w:val="21"/>
    </w:rPr>
  </w:style>
  <w:style w:type="paragraph" w:styleId="Heading2">
    <w:name w:val="heading 2"/>
    <w:basedOn w:val="Normal"/>
    <w:uiPriority w:val="9"/>
    <w:unhideWhenUsed/>
    <w:qFormat/>
    <w:pPr>
      <w:spacing w:before="2"/>
      <w:ind w:left="4227"/>
      <w:outlineLvl w:val="1"/>
    </w:pPr>
    <w:rPr>
      <w:b/>
      <w:bCs/>
    </w:rPr>
  </w:style>
  <w:style w:type="paragraph" w:styleId="Heading3">
    <w:name w:val="heading 3"/>
    <w:basedOn w:val="Heading"/>
    <w:next w:val="BodyText"/>
    <w:uiPriority w:val="9"/>
    <w:semiHidden/>
    <w:unhideWhenUsed/>
    <w:qFormat/>
    <w:pPr>
      <w:numPr>
        <w:ilvl w:val="2"/>
        <w:numId w:val="1"/>
      </w:numPr>
      <w:spacing w:before="140"/>
      <w:outlineLvl w:val="2"/>
    </w:pPr>
    <w:rPr>
      <w:rFonts w:ascii="Liberation Serif" w:eastAsia="DejaVu Sans" w:hAnsi="Liberation Serif" w:cs="DejaVu San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uiPriority w:val="1"/>
    <w:qFormat/>
    <w:pPr>
      <w:spacing w:before="51"/>
      <w:ind w:left="4428" w:hanging="202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pPr>
      <w:spacing w:before="51"/>
      <w:ind w:left="4428" w:hanging="202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hykat Roy</cp:lastModifiedBy>
  <cp:revision>19</cp:revision>
  <dcterms:created xsi:type="dcterms:W3CDTF">2021-11-20T14:17:00Z</dcterms:created>
  <dcterms:modified xsi:type="dcterms:W3CDTF">2021-11-29T15:33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reated">
    <vt:filetime>2021-01-21T00:00:00Z</vt:filetime>
  </property>
  <property fmtid="{D5CDD505-2E9C-101B-9397-08002B2CF9AE}" pid="4" name="Creator">
    <vt:lpwstr>Mozilla/5.0 (Windows NT 10.0; Win64; x64) AppleWebKit/537.36 (KHTML, like Gecko) Chrome/87.0.4280.141 Safari/537.36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astSaved">
    <vt:filetime>2021-11-20T00:00:00Z</vt:filetime>
  </property>
  <property fmtid="{D5CDD505-2E9C-101B-9397-08002B2CF9AE}" pid="8" name="LinksUpToDate">
    <vt:bool>false</vt:bool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